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80F7D" w14:textId="139319F3" w:rsidR="00B953D0" w:rsidRDefault="00B953D0" w:rsidP="005B7AB2">
      <w:pPr>
        <w:spacing w:after="0" w:line="440" w:lineRule="exact"/>
        <w:rPr>
          <w:rFonts w:ascii="Akatwarrior" w:hAnsi="Akatwarrior"/>
          <w:b/>
          <w:bCs/>
          <w:sz w:val="28"/>
          <w:szCs w:val="28"/>
        </w:rPr>
      </w:pPr>
      <w:r>
        <w:rPr>
          <w:noProof/>
        </w:rPr>
        <w:drawing>
          <wp:anchor distT="0" distB="0" distL="114300" distR="114300" simplePos="0" relativeHeight="251657215" behindDoc="0" locked="0" layoutInCell="1" allowOverlap="1" wp14:anchorId="73D0FDC2" wp14:editId="2EA4B697">
            <wp:simplePos x="0" y="0"/>
            <wp:positionH relativeFrom="margin">
              <wp:posOffset>-609600</wp:posOffset>
            </wp:positionH>
            <wp:positionV relativeFrom="paragraph">
              <wp:posOffset>0</wp:posOffset>
            </wp:positionV>
            <wp:extent cx="7614285" cy="8794750"/>
            <wp:effectExtent l="0" t="0" r="5715" b="635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4285" cy="8794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979BB5" w14:textId="0554CDF1" w:rsidR="00BE2631" w:rsidRPr="005B7AB2" w:rsidRDefault="00EC6A50" w:rsidP="005B7AB2">
      <w:pPr>
        <w:spacing w:after="0" w:line="440" w:lineRule="exact"/>
        <w:rPr>
          <w:rFonts w:ascii="Akatwarrior" w:hAnsi="Akatwarrior"/>
          <w:b/>
          <w:bCs/>
          <w:sz w:val="28"/>
          <w:szCs w:val="28"/>
        </w:rPr>
      </w:pPr>
      <w:r w:rsidRPr="005B7AB2">
        <w:rPr>
          <w:rFonts w:ascii="Akatwarrior" w:hAnsi="Akatwarrior"/>
          <w:b/>
          <w:bCs/>
          <w:noProof/>
          <w:sz w:val="28"/>
          <w:szCs w:val="28"/>
        </w:rPr>
        <w:lastRenderedPageBreak/>
        <w:drawing>
          <wp:anchor distT="0" distB="0" distL="114300" distR="114300" simplePos="0" relativeHeight="251658240" behindDoc="1" locked="0" layoutInCell="1" allowOverlap="1" wp14:anchorId="5F557710" wp14:editId="5AE6F5C4">
            <wp:simplePos x="0" y="0"/>
            <wp:positionH relativeFrom="page">
              <wp:posOffset>199178</wp:posOffset>
            </wp:positionH>
            <wp:positionV relativeFrom="page">
              <wp:align>top</wp:align>
            </wp:positionV>
            <wp:extent cx="7700010" cy="9601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00BE2631" w:rsidRPr="005B7AB2">
        <w:rPr>
          <w:rFonts w:ascii="Akatwarrior" w:hAnsi="Akatwarrior"/>
          <w:b/>
          <w:bCs/>
          <w:sz w:val="28"/>
          <w:szCs w:val="28"/>
        </w:rPr>
        <w:t xml:space="preserve">Aim of the experiment:  </w:t>
      </w:r>
    </w:p>
    <w:p w14:paraId="6C3D5BFF"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To make a square section from a round bar using forging technique. </w:t>
      </w:r>
    </w:p>
    <w:p w14:paraId="08FF3F8C"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Tools / Apparatus required: </w:t>
      </w:r>
    </w:p>
    <w:p w14:paraId="35CE1558" w14:textId="77777777" w:rsidR="006D65AD"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1. Furnace </w:t>
      </w:r>
    </w:p>
    <w:p w14:paraId="7C233EBC" w14:textId="7413C734"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2. Tongue </w:t>
      </w:r>
    </w:p>
    <w:p w14:paraId="6F2AA9A8"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3. Anvil </w:t>
      </w:r>
    </w:p>
    <w:p w14:paraId="52BB7982"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4. Swage Block </w:t>
      </w:r>
    </w:p>
    <w:p w14:paraId="7D314438"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5. Sledge hammer </w:t>
      </w:r>
    </w:p>
    <w:p w14:paraId="6D5814CB" w14:textId="77777777" w:rsidR="005B7AB2"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6. Flatters</w:t>
      </w:r>
    </w:p>
    <w:p w14:paraId="661309EF" w14:textId="4B8CA30D"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 </w:t>
      </w:r>
    </w:p>
    <w:p w14:paraId="0370FDC1" w14:textId="77777777" w:rsidR="00BE2631" w:rsidRPr="005B7AB2" w:rsidRDefault="00BE2631" w:rsidP="005B7AB2">
      <w:pPr>
        <w:spacing w:after="0" w:line="440" w:lineRule="exact"/>
        <w:rPr>
          <w:rFonts w:ascii="Akatwarrior" w:hAnsi="Akatwarrior"/>
          <w:b/>
          <w:bCs/>
          <w:sz w:val="28"/>
          <w:szCs w:val="28"/>
        </w:rPr>
      </w:pPr>
      <w:r w:rsidRPr="005B7AB2">
        <w:rPr>
          <w:rFonts w:ascii="Akatwarrior" w:hAnsi="Akatwarrior"/>
          <w:b/>
          <w:bCs/>
          <w:sz w:val="28"/>
          <w:szCs w:val="28"/>
        </w:rPr>
        <w:t xml:space="preserve">Raw Material: </w:t>
      </w:r>
    </w:p>
    <w:p w14:paraId="20C3861E"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MS rod of 25mm diameter and 100mm length, from which a square section of 20mm X 20mm </w:t>
      </w:r>
    </w:p>
    <w:p w14:paraId="07FCFECC"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has to be formed. </w:t>
      </w:r>
    </w:p>
    <w:p w14:paraId="0A122AD1" w14:textId="77777777" w:rsidR="00EC6A50" w:rsidRPr="006D65AD" w:rsidRDefault="00EC6A50" w:rsidP="005B7AB2">
      <w:pPr>
        <w:spacing w:after="0" w:line="440" w:lineRule="exact"/>
        <w:rPr>
          <w:rFonts w:ascii="Akatwarrior" w:hAnsi="Akatwarrior"/>
          <w:color w:val="1F3864" w:themeColor="accent1" w:themeShade="80"/>
          <w:sz w:val="28"/>
          <w:szCs w:val="28"/>
        </w:rPr>
      </w:pPr>
    </w:p>
    <w:p w14:paraId="0FC7A00B" w14:textId="73CC9237" w:rsidR="00BE2631" w:rsidRPr="005B7AB2" w:rsidRDefault="00BE2631" w:rsidP="005B7AB2">
      <w:pPr>
        <w:spacing w:after="0" w:line="440" w:lineRule="exact"/>
        <w:rPr>
          <w:rFonts w:ascii="Akatwarrior" w:hAnsi="Akatwarrior"/>
          <w:b/>
          <w:bCs/>
          <w:sz w:val="28"/>
          <w:szCs w:val="28"/>
        </w:rPr>
      </w:pPr>
      <w:r w:rsidRPr="005B7AB2">
        <w:rPr>
          <w:rFonts w:ascii="Akatwarrior" w:hAnsi="Akatwarrior"/>
          <w:b/>
          <w:bCs/>
          <w:sz w:val="28"/>
          <w:szCs w:val="28"/>
        </w:rPr>
        <w:t xml:space="preserve">Theory: </w:t>
      </w:r>
    </w:p>
    <w:p w14:paraId="785387DB" w14:textId="77777777" w:rsidR="00BE2631" w:rsidRPr="005B7AB2" w:rsidRDefault="00BE2631" w:rsidP="005B7AB2">
      <w:pPr>
        <w:spacing w:after="0" w:line="440" w:lineRule="exact"/>
        <w:rPr>
          <w:rFonts w:ascii="Akatwarrior" w:hAnsi="Akatwarrior"/>
          <w:b/>
          <w:bCs/>
          <w:sz w:val="28"/>
          <w:szCs w:val="28"/>
        </w:rPr>
      </w:pPr>
      <w:r w:rsidRPr="005B7AB2">
        <w:rPr>
          <w:rFonts w:ascii="Akatwarrior" w:hAnsi="Akatwarrior"/>
          <w:b/>
          <w:bCs/>
          <w:sz w:val="28"/>
          <w:szCs w:val="28"/>
        </w:rPr>
        <w:t xml:space="preserve">Introduction:  </w:t>
      </w:r>
    </w:p>
    <w:p w14:paraId="2AB209A3" w14:textId="474A67D6"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Forging is a process of shaping the metal components in cold or hot condition by the </w:t>
      </w:r>
      <w:proofErr w:type="gramStart"/>
      <w:r w:rsidRPr="006D65AD">
        <w:rPr>
          <w:rFonts w:ascii="Akatwarrior" w:hAnsi="Akatwarrior"/>
          <w:color w:val="1F3864" w:themeColor="accent1" w:themeShade="80"/>
          <w:sz w:val="28"/>
          <w:szCs w:val="28"/>
        </w:rPr>
        <w:t>application  of</w:t>
      </w:r>
      <w:proofErr w:type="gramEnd"/>
      <w:r w:rsidRPr="006D65AD">
        <w:rPr>
          <w:rFonts w:ascii="Akatwarrior" w:hAnsi="Akatwarrior"/>
          <w:color w:val="1F3864" w:themeColor="accent1" w:themeShade="80"/>
          <w:sz w:val="28"/>
          <w:szCs w:val="28"/>
        </w:rPr>
        <w:t xml:space="preserve">  impact  or  pressure.  Forging </w:t>
      </w:r>
      <w:proofErr w:type="gramStart"/>
      <w:r w:rsidRPr="006D65AD">
        <w:rPr>
          <w:rFonts w:ascii="Akatwarrior" w:hAnsi="Akatwarrior"/>
          <w:color w:val="1F3864" w:themeColor="accent1" w:themeShade="80"/>
          <w:sz w:val="28"/>
          <w:szCs w:val="28"/>
        </w:rPr>
        <w:t>is  a</w:t>
      </w:r>
      <w:proofErr w:type="gramEnd"/>
      <w:r w:rsidRPr="006D65AD">
        <w:rPr>
          <w:rFonts w:ascii="Akatwarrior" w:hAnsi="Akatwarrior"/>
          <w:color w:val="1F3864" w:themeColor="accent1" w:themeShade="80"/>
          <w:sz w:val="28"/>
          <w:szCs w:val="28"/>
        </w:rPr>
        <w:t xml:space="preserve"> manufacturing  process involving  the</w:t>
      </w:r>
      <w:r w:rsidR="00FB78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shaping of metal using localized compressive forces. The blows are delivered usually </w:t>
      </w:r>
    </w:p>
    <w:p w14:paraId="0B28841D"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with a hammer (often a power hammer) or a die.  </w:t>
      </w:r>
    </w:p>
    <w:p w14:paraId="3643CBCA" w14:textId="77777777" w:rsidR="005B7AB2" w:rsidRDefault="005B7AB2" w:rsidP="005B7AB2">
      <w:pPr>
        <w:spacing w:after="0" w:line="440" w:lineRule="exact"/>
        <w:rPr>
          <w:rFonts w:ascii="Akatwarrior" w:hAnsi="Akatwarrior"/>
          <w:color w:val="1F3864" w:themeColor="accent1" w:themeShade="80"/>
          <w:sz w:val="28"/>
          <w:szCs w:val="28"/>
        </w:rPr>
      </w:pPr>
    </w:p>
    <w:p w14:paraId="2C611478" w14:textId="67229F3D" w:rsidR="00BE2631" w:rsidRPr="005B7AB2" w:rsidRDefault="00BE2631" w:rsidP="005B7AB2">
      <w:pPr>
        <w:spacing w:after="0" w:line="440" w:lineRule="exact"/>
        <w:rPr>
          <w:rFonts w:ascii="Akatwarrior" w:hAnsi="Akatwarrior"/>
          <w:b/>
          <w:bCs/>
          <w:color w:val="1F3864" w:themeColor="accent1" w:themeShade="80"/>
          <w:sz w:val="28"/>
          <w:szCs w:val="28"/>
        </w:rPr>
      </w:pPr>
      <w:r w:rsidRPr="005B7AB2">
        <w:rPr>
          <w:rFonts w:ascii="Akatwarrior" w:hAnsi="Akatwarrior"/>
          <w:b/>
          <w:bCs/>
          <w:sz w:val="28"/>
          <w:szCs w:val="28"/>
        </w:rPr>
        <w:t>Practical Application:</w:t>
      </w:r>
      <w:r w:rsidRPr="005B7AB2">
        <w:rPr>
          <w:rFonts w:ascii="Akatwarrior" w:hAnsi="Akatwarrior"/>
          <w:b/>
          <w:bCs/>
          <w:color w:val="1F3864" w:themeColor="accent1" w:themeShade="80"/>
          <w:sz w:val="28"/>
          <w:szCs w:val="28"/>
        </w:rPr>
        <w:t xml:space="preserve"> </w:t>
      </w:r>
    </w:p>
    <w:p w14:paraId="2945651D" w14:textId="59E0BF3A" w:rsidR="00BE2631" w:rsidRPr="006D65AD" w:rsidRDefault="00BE2631" w:rsidP="005B7AB2">
      <w:pPr>
        <w:spacing w:after="0" w:line="440" w:lineRule="exact"/>
        <w:rPr>
          <w:rFonts w:ascii="Akatwarrior" w:hAnsi="Akatwarrior"/>
          <w:color w:val="1F3864" w:themeColor="accent1" w:themeShade="80"/>
          <w:sz w:val="28"/>
          <w:szCs w:val="28"/>
        </w:rPr>
      </w:pPr>
      <w:proofErr w:type="gramStart"/>
      <w:r w:rsidRPr="006D65AD">
        <w:rPr>
          <w:rFonts w:ascii="Akatwarrior" w:hAnsi="Akatwarrior"/>
          <w:color w:val="1F3864" w:themeColor="accent1" w:themeShade="80"/>
          <w:sz w:val="28"/>
          <w:szCs w:val="28"/>
        </w:rPr>
        <w:t>Forging  is</w:t>
      </w:r>
      <w:proofErr w:type="gramEnd"/>
      <w:r w:rsidRPr="006D65AD">
        <w:rPr>
          <w:rFonts w:ascii="Akatwarrior" w:hAnsi="Akatwarrior"/>
          <w:color w:val="1F3864" w:themeColor="accent1" w:themeShade="80"/>
          <w:sz w:val="28"/>
          <w:szCs w:val="28"/>
        </w:rPr>
        <w:t xml:space="preserve">  generally  used  for  those  components  which  require  high  strength  and</w:t>
      </w:r>
      <w:r w:rsidR="00FB78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resistance to shock or vibration sudden impact of load and uniform properties For example in automobiles chassis of all vehicles, front and rear axle, wheel drums, spring blades, rocker </w:t>
      </w:r>
      <w:r w:rsidR="00FC09EF" w:rsidRPr="006D65AD">
        <w:rPr>
          <w:rFonts w:ascii="Akatwarrior" w:hAnsi="Akatwarrior"/>
          <w:noProof/>
          <w:color w:val="4472C4" w:themeColor="accent1"/>
          <w:sz w:val="28"/>
          <w:szCs w:val="28"/>
        </w:rPr>
        <w:lastRenderedPageBreak/>
        <w:drawing>
          <wp:anchor distT="0" distB="0" distL="114300" distR="114300" simplePos="0" relativeHeight="251662336" behindDoc="1" locked="0" layoutInCell="1" allowOverlap="1" wp14:anchorId="4B32F227" wp14:editId="20AA2C8F">
            <wp:simplePos x="0" y="0"/>
            <wp:positionH relativeFrom="page">
              <wp:posOffset>175048</wp:posOffset>
            </wp:positionH>
            <wp:positionV relativeFrom="page">
              <wp:align>top</wp:align>
            </wp:positionV>
            <wp:extent cx="7698740" cy="958426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699589" cy="9585324"/>
                    </a:xfrm>
                    <a:prstGeom prst="rect">
                      <a:avLst/>
                    </a:prstGeom>
                  </pic:spPr>
                </pic:pic>
              </a:graphicData>
            </a:graphic>
            <wp14:sizeRelH relativeFrom="page">
              <wp14:pctWidth>0</wp14:pctWidth>
            </wp14:sizeRelH>
            <wp14:sizeRelV relativeFrom="page">
              <wp14:pctHeight>0</wp14:pctHeight>
            </wp14:sizeRelV>
          </wp:anchor>
        </w:drawing>
      </w:r>
      <w:r w:rsidRPr="006D65AD">
        <w:rPr>
          <w:rFonts w:ascii="Akatwarrior" w:hAnsi="Akatwarrior"/>
          <w:color w:val="1F3864" w:themeColor="accent1" w:themeShade="80"/>
          <w:sz w:val="28"/>
          <w:szCs w:val="28"/>
        </w:rPr>
        <w:t xml:space="preserve">arm, gear shifter and connecting rod etc. are made by  forging operation. </w:t>
      </w:r>
    </w:p>
    <w:p w14:paraId="16BE3ADC" w14:textId="77777777" w:rsidR="00FB78D5" w:rsidRDefault="00FB78D5" w:rsidP="005B7AB2">
      <w:pPr>
        <w:spacing w:after="0" w:line="440" w:lineRule="exact"/>
        <w:rPr>
          <w:rFonts w:ascii="Akatwarrior" w:hAnsi="Akatwarrior"/>
          <w:color w:val="1F3864" w:themeColor="accent1" w:themeShade="80"/>
          <w:sz w:val="28"/>
          <w:szCs w:val="28"/>
        </w:rPr>
      </w:pPr>
    </w:p>
    <w:p w14:paraId="6644CC98" w14:textId="3A562B0C" w:rsidR="00BE2631" w:rsidRPr="006D65AD" w:rsidRDefault="00BE2631" w:rsidP="005B7AB2">
      <w:pPr>
        <w:spacing w:after="0" w:line="440" w:lineRule="exact"/>
        <w:rPr>
          <w:rFonts w:ascii="Akatwarrior" w:hAnsi="Akatwarrior"/>
          <w:color w:val="1F3864" w:themeColor="accent1" w:themeShade="80"/>
          <w:sz w:val="28"/>
          <w:szCs w:val="28"/>
        </w:rPr>
      </w:pPr>
      <w:r w:rsidRPr="004E70D5">
        <w:rPr>
          <w:rFonts w:ascii="Akatwarrior" w:hAnsi="Akatwarrior"/>
          <w:b/>
          <w:bCs/>
          <w:sz w:val="28"/>
          <w:szCs w:val="28"/>
        </w:rPr>
        <w:t>1. Advantages of doing forging</w:t>
      </w:r>
      <w:r w:rsidRPr="004E70D5">
        <w:rPr>
          <w:rFonts w:ascii="Akatwarrior" w:hAnsi="Akatwarrior"/>
          <w:sz w:val="28"/>
          <w:szCs w:val="28"/>
        </w:rPr>
        <w:t xml:space="preserve"> </w:t>
      </w:r>
      <w:r w:rsidRPr="004E70D5">
        <w:rPr>
          <w:rFonts w:ascii="Akatwarrior" w:hAnsi="Akatwarrior"/>
          <w:b/>
          <w:bCs/>
          <w:sz w:val="28"/>
          <w:szCs w:val="28"/>
        </w:rPr>
        <w:t>operation</w:t>
      </w:r>
      <w:r w:rsidRPr="006D65AD">
        <w:rPr>
          <w:rFonts w:ascii="Akatwarrior" w:hAnsi="Akatwarrior"/>
          <w:color w:val="1F3864" w:themeColor="accent1" w:themeShade="80"/>
          <w:sz w:val="28"/>
          <w:szCs w:val="28"/>
        </w:rPr>
        <w:t xml:space="preserve">  </w:t>
      </w:r>
    </w:p>
    <w:p w14:paraId="7869D2DC" w14:textId="2DB0F11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a. Forging gives comparatively tougher product compare to casting.</w:t>
      </w:r>
    </w:p>
    <w:p w14:paraId="0ECB347E" w14:textId="1BF4301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b. The fatigue strength and creep resistance of forge product is higher. </w:t>
      </w:r>
    </w:p>
    <w:p w14:paraId="24A96EE9" w14:textId="377669EB"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c. Forge product has higher mechanical properties. </w:t>
      </w:r>
    </w:p>
    <w:p w14:paraId="1310AFC6" w14:textId="4C3E21A3"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d. </w:t>
      </w:r>
      <w:proofErr w:type="gramStart"/>
      <w:r w:rsidRPr="006D65AD">
        <w:rPr>
          <w:rFonts w:ascii="Akatwarrior" w:hAnsi="Akatwarrior"/>
          <w:color w:val="1F3864" w:themeColor="accent1" w:themeShade="80"/>
          <w:sz w:val="28"/>
          <w:szCs w:val="28"/>
        </w:rPr>
        <w:t>Low cost</w:t>
      </w:r>
      <w:proofErr w:type="gramEnd"/>
      <w:r w:rsidRPr="006D65AD">
        <w:rPr>
          <w:rFonts w:ascii="Akatwarrior" w:hAnsi="Akatwarrior"/>
          <w:color w:val="1F3864" w:themeColor="accent1" w:themeShade="80"/>
          <w:sz w:val="28"/>
          <w:szCs w:val="28"/>
        </w:rPr>
        <w:t xml:space="preserve"> operation. </w:t>
      </w:r>
    </w:p>
    <w:p w14:paraId="0233EB37" w14:textId="5C332C9E"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e. This process does not required special skill operator. </w:t>
      </w:r>
    </w:p>
    <w:p w14:paraId="1CD35DDF" w14:textId="5D9EC979"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f. Variety of shapes can be formed by this process. </w:t>
      </w:r>
    </w:p>
    <w:p w14:paraId="4F1A2DA6" w14:textId="77777777" w:rsidR="00FB78D5" w:rsidRDefault="00FB78D5" w:rsidP="005B7AB2">
      <w:pPr>
        <w:spacing w:after="0" w:line="440" w:lineRule="exact"/>
        <w:rPr>
          <w:rFonts w:ascii="Akatwarrior" w:hAnsi="Akatwarrior"/>
          <w:color w:val="1F3864" w:themeColor="accent1" w:themeShade="80"/>
          <w:sz w:val="28"/>
          <w:szCs w:val="28"/>
        </w:rPr>
      </w:pPr>
    </w:p>
    <w:p w14:paraId="73C4F307" w14:textId="6228B7A5" w:rsidR="00BE2631" w:rsidRPr="004E70D5" w:rsidRDefault="00BE2631" w:rsidP="005B7AB2">
      <w:pPr>
        <w:spacing w:after="0" w:line="440" w:lineRule="exact"/>
        <w:rPr>
          <w:rFonts w:ascii="Akatwarrior" w:hAnsi="Akatwarrior"/>
          <w:b/>
          <w:bCs/>
          <w:sz w:val="28"/>
          <w:szCs w:val="28"/>
        </w:rPr>
      </w:pPr>
      <w:r w:rsidRPr="004E70D5">
        <w:rPr>
          <w:rFonts w:ascii="Akatwarrior" w:hAnsi="Akatwarrior"/>
          <w:b/>
          <w:bCs/>
          <w:sz w:val="28"/>
          <w:szCs w:val="28"/>
        </w:rPr>
        <w:t xml:space="preserve">2. Process mechanism </w:t>
      </w:r>
      <w:r w:rsidRPr="004E70D5">
        <w:rPr>
          <w:rFonts w:ascii="Times New Roman" w:hAnsi="Times New Roman" w:cs="Times New Roman"/>
          <w:b/>
          <w:bCs/>
          <w:sz w:val="28"/>
          <w:szCs w:val="28"/>
        </w:rPr>
        <w:t>–</w:t>
      </w:r>
      <w:r w:rsidRPr="004E70D5">
        <w:rPr>
          <w:rFonts w:ascii="Akatwarrior" w:hAnsi="Akatwarrior"/>
          <w:b/>
          <w:bCs/>
          <w:sz w:val="28"/>
          <w:szCs w:val="28"/>
        </w:rPr>
        <w:t xml:space="preserve"> </w:t>
      </w:r>
    </w:p>
    <w:p w14:paraId="1B66C28E" w14:textId="1E6E9636"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Depending upon the working temperature of the forging. Forging can be classified into</w:t>
      </w:r>
      <w:r w:rsidR="005B7AB2">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two types that are hot forging and cold forging.  </w:t>
      </w:r>
    </w:p>
    <w:p w14:paraId="22E4BDB7" w14:textId="284B7698"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Hot forging</w:t>
      </w:r>
      <w:r w:rsidRPr="006D65AD">
        <w:rPr>
          <w:rFonts w:ascii="Times New Roman" w:hAnsi="Times New Roman" w:cs="Times New Roman"/>
          <w:color w:val="1F3864" w:themeColor="accent1" w:themeShade="80"/>
          <w:sz w:val="28"/>
          <w:szCs w:val="28"/>
        </w:rPr>
        <w:t>‐</w:t>
      </w:r>
      <w:r w:rsidRPr="006D65AD">
        <w:rPr>
          <w:rFonts w:ascii="Akatwarrior" w:hAnsi="Akatwarrior"/>
          <w:color w:val="1F3864" w:themeColor="accent1" w:themeShade="80"/>
          <w:sz w:val="28"/>
          <w:szCs w:val="28"/>
        </w:rPr>
        <w:t xml:space="preserve"> When the forging is done above the recrystallization temperature of the</w:t>
      </w:r>
      <w:r w:rsidR="005B7AB2">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work piece then it is called hot forging, </w:t>
      </w:r>
    </w:p>
    <w:p w14:paraId="0AC504D6" w14:textId="77777777" w:rsidR="005B7AB2" w:rsidRDefault="005B7AB2" w:rsidP="005B7AB2">
      <w:pPr>
        <w:spacing w:after="0" w:line="440" w:lineRule="exact"/>
        <w:rPr>
          <w:rFonts w:ascii="Akatwarrior" w:hAnsi="Akatwarrior"/>
          <w:color w:val="1F3864" w:themeColor="accent1" w:themeShade="80"/>
          <w:sz w:val="28"/>
          <w:szCs w:val="28"/>
        </w:rPr>
      </w:pPr>
    </w:p>
    <w:p w14:paraId="7D1FA620" w14:textId="42351DCC" w:rsidR="005B7AB2" w:rsidRPr="004E70D5" w:rsidRDefault="00BE2631" w:rsidP="005B7AB2">
      <w:pPr>
        <w:spacing w:after="0" w:line="440" w:lineRule="exact"/>
        <w:rPr>
          <w:rFonts w:ascii="Akatwarrior" w:hAnsi="Akatwarrior"/>
          <w:b/>
          <w:bCs/>
          <w:sz w:val="28"/>
          <w:szCs w:val="28"/>
        </w:rPr>
      </w:pPr>
      <w:r w:rsidRPr="004E70D5">
        <w:rPr>
          <w:rFonts w:ascii="Akatwarrior" w:hAnsi="Akatwarrior"/>
          <w:b/>
          <w:bCs/>
          <w:sz w:val="28"/>
          <w:szCs w:val="28"/>
        </w:rPr>
        <w:t>Cold forging</w:t>
      </w:r>
      <w:r w:rsidRPr="004E70D5">
        <w:rPr>
          <w:rFonts w:ascii="Times New Roman" w:hAnsi="Times New Roman" w:cs="Times New Roman"/>
          <w:b/>
          <w:bCs/>
          <w:sz w:val="28"/>
          <w:szCs w:val="28"/>
        </w:rPr>
        <w:t>‐</w:t>
      </w:r>
      <w:r w:rsidRPr="004E70D5">
        <w:rPr>
          <w:rFonts w:ascii="Akatwarrior" w:hAnsi="Akatwarrior"/>
          <w:b/>
          <w:bCs/>
          <w:sz w:val="28"/>
          <w:szCs w:val="28"/>
        </w:rPr>
        <w:t xml:space="preserve"> </w:t>
      </w:r>
    </w:p>
    <w:p w14:paraId="202263B7" w14:textId="77777777" w:rsidR="005B7AB2"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When the forging is done below the recrystallization temperature of the</w:t>
      </w:r>
      <w:r w:rsidR="00FB78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work piece then it is called as cold forging</w:t>
      </w:r>
    </w:p>
    <w:p w14:paraId="39D2DEE3" w14:textId="7211637B"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 </w:t>
      </w:r>
    </w:p>
    <w:p w14:paraId="6B77E404" w14:textId="77777777" w:rsidR="005B7AB2" w:rsidRPr="004E70D5" w:rsidRDefault="00BE2631" w:rsidP="005B7AB2">
      <w:pPr>
        <w:spacing w:after="0" w:line="440" w:lineRule="exact"/>
        <w:rPr>
          <w:rFonts w:ascii="Akatwarrior" w:hAnsi="Akatwarrior"/>
          <w:b/>
          <w:bCs/>
          <w:sz w:val="28"/>
          <w:szCs w:val="28"/>
        </w:rPr>
      </w:pPr>
      <w:r w:rsidRPr="004E70D5">
        <w:rPr>
          <w:rFonts w:ascii="Akatwarrior" w:hAnsi="Akatwarrior"/>
          <w:b/>
          <w:bCs/>
          <w:sz w:val="28"/>
          <w:szCs w:val="28"/>
        </w:rPr>
        <w:t>Advantages of Cold Forging</w:t>
      </w:r>
      <w:r w:rsidR="00FB78D5" w:rsidRPr="004E70D5">
        <w:rPr>
          <w:rFonts w:ascii="Akatwarrior" w:hAnsi="Akatwarrior"/>
          <w:b/>
          <w:bCs/>
          <w:sz w:val="28"/>
          <w:szCs w:val="28"/>
        </w:rPr>
        <w:t xml:space="preserve"> </w:t>
      </w:r>
    </w:p>
    <w:p w14:paraId="010876AD" w14:textId="27CC0B78"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Manufacturers may prefer cold over hot forging process; since cold forged parts require very little or no finishing work. Since all bars are annealed before being forged, there is no need </w:t>
      </w:r>
      <w:proofErr w:type="gramStart"/>
      <w:r w:rsidRPr="006D65AD">
        <w:rPr>
          <w:rFonts w:ascii="Akatwarrior" w:hAnsi="Akatwarrior"/>
          <w:color w:val="1F3864" w:themeColor="accent1" w:themeShade="80"/>
          <w:sz w:val="28"/>
          <w:szCs w:val="28"/>
        </w:rPr>
        <w:t>for  a</w:t>
      </w:r>
      <w:proofErr w:type="gramEnd"/>
      <w:r w:rsidRPr="006D65AD">
        <w:rPr>
          <w:rFonts w:ascii="Akatwarrior" w:hAnsi="Akatwarrior"/>
          <w:color w:val="1F3864" w:themeColor="accent1" w:themeShade="80"/>
          <w:sz w:val="28"/>
          <w:szCs w:val="28"/>
        </w:rPr>
        <w:t xml:space="preserve">  secondary  heat  treatment  prior  to  machining.  </w:t>
      </w:r>
      <w:proofErr w:type="gramStart"/>
      <w:r w:rsidRPr="006D65AD">
        <w:rPr>
          <w:rFonts w:ascii="Akatwarrior" w:hAnsi="Akatwarrior"/>
          <w:color w:val="1F3864" w:themeColor="accent1" w:themeShade="80"/>
          <w:sz w:val="28"/>
          <w:szCs w:val="28"/>
        </w:rPr>
        <w:t>Another  significant</w:t>
      </w:r>
      <w:proofErr w:type="gramEnd"/>
      <w:r w:rsidRPr="006D65AD">
        <w:rPr>
          <w:rFonts w:ascii="Akatwarrior" w:hAnsi="Akatwarrior"/>
          <w:color w:val="1F3864" w:themeColor="accent1" w:themeShade="80"/>
          <w:sz w:val="28"/>
          <w:szCs w:val="28"/>
        </w:rPr>
        <w:t xml:space="preserve">  advantage  is  the material savings achieved through near net shapes. The initial weight of the workpiece equals</w:t>
      </w:r>
      <w:r w:rsidR="005B7AB2">
        <w:rPr>
          <w:rFonts w:ascii="Akatwarrior" w:hAnsi="Akatwarrior"/>
          <w:color w:val="1F3864" w:themeColor="accent1" w:themeShade="80"/>
          <w:sz w:val="28"/>
          <w:szCs w:val="28"/>
        </w:rPr>
        <w:t xml:space="preserve"> </w:t>
      </w:r>
      <w:proofErr w:type="gramStart"/>
      <w:r w:rsidRPr="006D65AD">
        <w:rPr>
          <w:rFonts w:ascii="Akatwarrior" w:hAnsi="Akatwarrior"/>
          <w:color w:val="1F3864" w:themeColor="accent1" w:themeShade="80"/>
          <w:sz w:val="28"/>
          <w:szCs w:val="28"/>
        </w:rPr>
        <w:t>the  final</w:t>
      </w:r>
      <w:proofErr w:type="gramEnd"/>
      <w:r w:rsidRPr="006D65AD">
        <w:rPr>
          <w:rFonts w:ascii="Akatwarrior" w:hAnsi="Akatwarrior"/>
          <w:color w:val="1F3864" w:themeColor="accent1" w:themeShade="80"/>
          <w:sz w:val="28"/>
          <w:szCs w:val="28"/>
        </w:rPr>
        <w:t xml:space="preserve">  weight  </w:t>
      </w:r>
      <w:r w:rsidR="002F2F97" w:rsidRPr="006D65AD">
        <w:rPr>
          <w:rFonts w:ascii="Akatwarrior" w:hAnsi="Akatwarrior"/>
          <w:noProof/>
          <w:color w:val="4472C4" w:themeColor="accent1"/>
          <w:sz w:val="28"/>
          <w:szCs w:val="28"/>
        </w:rPr>
        <w:lastRenderedPageBreak/>
        <w:drawing>
          <wp:anchor distT="0" distB="0" distL="114300" distR="114300" simplePos="0" relativeHeight="251684864" behindDoc="1" locked="0" layoutInCell="1" allowOverlap="1" wp14:anchorId="726277B6" wp14:editId="35FE61B7">
            <wp:simplePos x="0" y="0"/>
            <wp:positionH relativeFrom="page">
              <wp:posOffset>194733</wp:posOffset>
            </wp:positionH>
            <wp:positionV relativeFrom="page">
              <wp:align>top</wp:align>
            </wp:positionV>
            <wp:extent cx="7698740" cy="9584267"/>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98740" cy="9584267"/>
                    </a:xfrm>
                    <a:prstGeom prst="rect">
                      <a:avLst/>
                    </a:prstGeom>
                  </pic:spPr>
                </pic:pic>
              </a:graphicData>
            </a:graphic>
            <wp14:sizeRelH relativeFrom="page">
              <wp14:pctWidth>0</wp14:pctWidth>
            </wp14:sizeRelH>
            <wp14:sizeRelV relativeFrom="page">
              <wp14:pctHeight>0</wp14:pctHeight>
            </wp14:sizeRelV>
          </wp:anchor>
        </w:drawing>
      </w:r>
      <w:r w:rsidRPr="006D65AD">
        <w:rPr>
          <w:rFonts w:ascii="Akatwarrior" w:hAnsi="Akatwarrior"/>
          <w:color w:val="1F3864" w:themeColor="accent1" w:themeShade="80"/>
          <w:sz w:val="28"/>
          <w:szCs w:val="28"/>
        </w:rPr>
        <w:t xml:space="preserve">of  the  cold  forged  component.   </w:t>
      </w:r>
      <w:proofErr w:type="gramStart"/>
      <w:r w:rsidRPr="006D65AD">
        <w:rPr>
          <w:rFonts w:ascii="Akatwarrior" w:hAnsi="Akatwarrior"/>
          <w:color w:val="1F3864" w:themeColor="accent1" w:themeShade="80"/>
          <w:sz w:val="28"/>
          <w:szCs w:val="28"/>
        </w:rPr>
        <w:t>Cold  forged</w:t>
      </w:r>
      <w:proofErr w:type="gramEnd"/>
      <w:r w:rsidRPr="006D65AD">
        <w:rPr>
          <w:rFonts w:ascii="Akatwarrior" w:hAnsi="Akatwarrior"/>
          <w:color w:val="1F3864" w:themeColor="accent1" w:themeShade="80"/>
          <w:sz w:val="28"/>
          <w:szCs w:val="28"/>
        </w:rPr>
        <w:t xml:space="preserve">  parts  offer  a  good  level  of attainable dimensional accuracy and excellent surface quality. </w:t>
      </w:r>
    </w:p>
    <w:p w14:paraId="4A6521B1" w14:textId="58677401"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The economic advantages combined with high </w:t>
      </w:r>
      <w:proofErr w:type="gramStart"/>
      <w:r w:rsidRPr="006D65AD">
        <w:rPr>
          <w:rFonts w:ascii="Akatwarrior" w:hAnsi="Akatwarrior"/>
          <w:color w:val="1F3864" w:themeColor="accent1" w:themeShade="80"/>
          <w:sz w:val="28"/>
          <w:szCs w:val="28"/>
        </w:rPr>
        <w:t>production  rates</w:t>
      </w:r>
      <w:proofErr w:type="gramEnd"/>
      <w:r w:rsidRPr="006D65AD">
        <w:rPr>
          <w:rFonts w:ascii="Akatwarrior" w:hAnsi="Akatwarrior"/>
          <w:color w:val="1F3864" w:themeColor="accent1" w:themeShade="80"/>
          <w:sz w:val="28"/>
          <w:szCs w:val="28"/>
        </w:rPr>
        <w:t xml:space="preserve"> and long die life are more than enough to convince many manufacturers that cold forging is the best option for them. </w:t>
      </w:r>
    </w:p>
    <w:p w14:paraId="44C780DD" w14:textId="77777777" w:rsidR="00BE2631" w:rsidRPr="006D65AD" w:rsidRDefault="00BE2631" w:rsidP="005B7AB2">
      <w:pPr>
        <w:spacing w:after="0" w:line="440" w:lineRule="exact"/>
        <w:rPr>
          <w:rFonts w:ascii="Akatwarrior" w:hAnsi="Akatwarrior"/>
          <w:color w:val="1F3864" w:themeColor="accent1" w:themeShade="80"/>
          <w:sz w:val="28"/>
          <w:szCs w:val="28"/>
        </w:rPr>
      </w:pPr>
    </w:p>
    <w:p w14:paraId="0113AEE3" w14:textId="40A75A7D" w:rsidR="00BE2631" w:rsidRPr="004E70D5" w:rsidRDefault="00BE2631" w:rsidP="005B7AB2">
      <w:pPr>
        <w:spacing w:after="0" w:line="440" w:lineRule="exact"/>
        <w:rPr>
          <w:rFonts w:ascii="Akatwarrior" w:hAnsi="Akatwarrior"/>
          <w:b/>
          <w:bCs/>
          <w:sz w:val="28"/>
          <w:szCs w:val="28"/>
        </w:rPr>
      </w:pPr>
      <w:r w:rsidRPr="004E70D5">
        <w:rPr>
          <w:rFonts w:ascii="Akatwarrior" w:hAnsi="Akatwarrior"/>
          <w:b/>
          <w:bCs/>
          <w:sz w:val="28"/>
          <w:szCs w:val="28"/>
        </w:rPr>
        <w:t>Disadvantages of Cold Forging</w:t>
      </w:r>
    </w:p>
    <w:p w14:paraId="6B28DCEE" w14:textId="1614AF49"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Depending on the manufacturer’s requirements, some of the cold forging characteristics may </w:t>
      </w:r>
    </w:p>
    <w:p w14:paraId="24017288" w14:textId="13DA319E" w:rsidR="00BE2631" w:rsidRPr="006D65AD" w:rsidRDefault="00BE2631" w:rsidP="005B7AB2">
      <w:pPr>
        <w:spacing w:after="0" w:line="440" w:lineRule="exact"/>
        <w:rPr>
          <w:rFonts w:ascii="Akatwarrior" w:hAnsi="Akatwarrior"/>
          <w:color w:val="1F3864" w:themeColor="accent1" w:themeShade="80"/>
          <w:sz w:val="28"/>
          <w:szCs w:val="28"/>
        </w:rPr>
      </w:pPr>
      <w:proofErr w:type="gramStart"/>
      <w:r w:rsidRPr="006D65AD">
        <w:rPr>
          <w:rFonts w:ascii="Akatwarrior" w:hAnsi="Akatwarrior"/>
          <w:color w:val="1F3864" w:themeColor="accent1" w:themeShade="80"/>
          <w:sz w:val="28"/>
          <w:szCs w:val="28"/>
        </w:rPr>
        <w:t>turn  out</w:t>
      </w:r>
      <w:proofErr w:type="gramEnd"/>
      <w:r w:rsidRPr="006D65AD">
        <w:rPr>
          <w:rFonts w:ascii="Akatwarrior" w:hAnsi="Akatwarrior"/>
          <w:color w:val="1F3864" w:themeColor="accent1" w:themeShade="80"/>
          <w:sz w:val="28"/>
          <w:szCs w:val="28"/>
        </w:rPr>
        <w:t xml:space="preserve">  disadvantages;  e.g.  </w:t>
      </w:r>
      <w:proofErr w:type="gramStart"/>
      <w:r w:rsidRPr="006D65AD">
        <w:rPr>
          <w:rFonts w:ascii="Akatwarrior" w:hAnsi="Akatwarrior"/>
          <w:color w:val="1F3864" w:themeColor="accent1" w:themeShade="80"/>
          <w:sz w:val="28"/>
          <w:szCs w:val="28"/>
        </w:rPr>
        <w:t>only  simple</w:t>
      </w:r>
      <w:proofErr w:type="gramEnd"/>
      <w:r w:rsidRPr="006D65AD">
        <w:rPr>
          <w:rFonts w:ascii="Akatwarrior" w:hAnsi="Akatwarrior"/>
          <w:color w:val="1F3864" w:themeColor="accent1" w:themeShade="80"/>
          <w:sz w:val="28"/>
          <w:szCs w:val="28"/>
        </w:rPr>
        <w:t xml:space="preserve">  shapes  in  high  volumes  can  be  shaped.  The </w:t>
      </w:r>
      <w:proofErr w:type="gramStart"/>
      <w:r w:rsidRPr="006D65AD">
        <w:rPr>
          <w:rFonts w:ascii="Akatwarrior" w:hAnsi="Akatwarrior"/>
          <w:color w:val="1F3864" w:themeColor="accent1" w:themeShade="80"/>
          <w:sz w:val="28"/>
          <w:szCs w:val="28"/>
        </w:rPr>
        <w:t>achievable  deformation</w:t>
      </w:r>
      <w:proofErr w:type="gramEnd"/>
      <w:r w:rsidRPr="006D65AD">
        <w:rPr>
          <w:rFonts w:ascii="Akatwarrior" w:hAnsi="Akatwarrior"/>
          <w:color w:val="1F3864" w:themeColor="accent1" w:themeShade="80"/>
          <w:sz w:val="28"/>
          <w:szCs w:val="28"/>
        </w:rPr>
        <w:t xml:space="preserve">  levels  and  shaping  grade  are  much  more  limited  compared  to </w:t>
      </w:r>
    </w:p>
    <w:p w14:paraId="471DABBE" w14:textId="3AF0A4E9"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stamping. Therefore, if the customer is searching for a specific customized component, cold</w:t>
      </w:r>
      <w:r w:rsidR="00FB78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forging won’t be the best alternative. </w:t>
      </w:r>
    </w:p>
    <w:p w14:paraId="6E5717E9" w14:textId="28112CF9" w:rsidR="00BE2631" w:rsidRPr="006D65AD" w:rsidRDefault="00BE2631" w:rsidP="005B7AB2">
      <w:pPr>
        <w:spacing w:after="0" w:line="440" w:lineRule="exact"/>
        <w:rPr>
          <w:rFonts w:ascii="Akatwarrior" w:hAnsi="Akatwarrior"/>
          <w:color w:val="1F3864" w:themeColor="accent1" w:themeShade="80"/>
          <w:sz w:val="28"/>
          <w:szCs w:val="28"/>
        </w:rPr>
      </w:pPr>
      <w:proofErr w:type="gramStart"/>
      <w:r w:rsidRPr="006D65AD">
        <w:rPr>
          <w:rFonts w:ascii="Akatwarrior" w:hAnsi="Akatwarrior"/>
          <w:color w:val="1F3864" w:themeColor="accent1" w:themeShade="80"/>
          <w:sz w:val="28"/>
          <w:szCs w:val="28"/>
        </w:rPr>
        <w:t>A  second</w:t>
      </w:r>
      <w:proofErr w:type="gramEnd"/>
      <w:r w:rsidRPr="006D65AD">
        <w:rPr>
          <w:rFonts w:ascii="Akatwarrior" w:hAnsi="Akatwarrior"/>
          <w:color w:val="1F3864" w:themeColor="accent1" w:themeShade="80"/>
          <w:sz w:val="28"/>
          <w:szCs w:val="28"/>
        </w:rPr>
        <w:t xml:space="preserve"> more  significant  disadvantage  is  that  cold  forged metals  are  less  ductile,  which</w:t>
      </w:r>
      <w:r w:rsidR="00FB78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makes them inappropriate for certain configurations. Also, because of the grain structure that </w:t>
      </w:r>
    </w:p>
    <w:p w14:paraId="1E3D3E22" w14:textId="7427ACCF"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gives the material its strength, residual stress may occur. </w:t>
      </w:r>
    </w:p>
    <w:p w14:paraId="3617DBF4" w14:textId="2540BC44" w:rsidR="00BE2631" w:rsidRPr="006D65AD" w:rsidRDefault="00BE2631" w:rsidP="005B7AB2">
      <w:pPr>
        <w:spacing w:after="0" w:line="440" w:lineRule="exact"/>
        <w:rPr>
          <w:rFonts w:ascii="Akatwarrior" w:hAnsi="Akatwarrior"/>
          <w:color w:val="1F3864" w:themeColor="accent1" w:themeShade="80"/>
          <w:sz w:val="28"/>
          <w:szCs w:val="28"/>
        </w:rPr>
      </w:pPr>
      <w:proofErr w:type="gramStart"/>
      <w:r w:rsidRPr="006D65AD">
        <w:rPr>
          <w:rFonts w:ascii="Akatwarrior" w:hAnsi="Akatwarrior"/>
          <w:color w:val="1F3864" w:themeColor="accent1" w:themeShade="80"/>
          <w:sz w:val="28"/>
          <w:szCs w:val="28"/>
        </w:rPr>
        <w:t>It  is</w:t>
      </w:r>
      <w:proofErr w:type="gramEnd"/>
      <w:r w:rsidRPr="006D65AD">
        <w:rPr>
          <w:rFonts w:ascii="Akatwarrior" w:hAnsi="Akatwarrior"/>
          <w:color w:val="1F3864" w:themeColor="accent1" w:themeShade="80"/>
          <w:sz w:val="28"/>
          <w:szCs w:val="28"/>
        </w:rPr>
        <w:t xml:space="preserve">  important  to  mention  that  cold  forging  extrusion  for  example  requires  also  a  heat treatment to eliminate possible cracks, creeks hardening or rafters.</w:t>
      </w:r>
      <w:r w:rsidR="00FB78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As a consequence of the above statements, cold forging cannot be used on every steel grade, </w:t>
      </w:r>
    </w:p>
    <w:p w14:paraId="4C5DFCDA" w14:textId="100370A6"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particularly on those with low ductility or sensitivity to strain hardening.  </w:t>
      </w:r>
    </w:p>
    <w:p w14:paraId="4CBA0F89" w14:textId="52306DA4"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    </w:t>
      </w:r>
    </w:p>
    <w:p w14:paraId="18F2DA88" w14:textId="772877C2" w:rsidR="00BE2631" w:rsidRPr="004E70D5" w:rsidRDefault="00BE2631" w:rsidP="005B7AB2">
      <w:pPr>
        <w:spacing w:after="0" w:line="440" w:lineRule="exact"/>
        <w:rPr>
          <w:rFonts w:ascii="Akatwarrior" w:hAnsi="Akatwarrior"/>
          <w:b/>
          <w:bCs/>
          <w:sz w:val="28"/>
          <w:szCs w:val="28"/>
        </w:rPr>
      </w:pPr>
      <w:r w:rsidRPr="004E70D5">
        <w:rPr>
          <w:rFonts w:ascii="Akatwarrior" w:hAnsi="Akatwarrior"/>
          <w:b/>
          <w:bCs/>
          <w:sz w:val="28"/>
          <w:szCs w:val="28"/>
        </w:rPr>
        <w:t>Advantages of Hot Forging</w:t>
      </w:r>
    </w:p>
    <w:p w14:paraId="494E1F21" w14:textId="00308891" w:rsidR="00BE2631" w:rsidRPr="006D65AD" w:rsidRDefault="00BE2631" w:rsidP="005B7AB2">
      <w:pPr>
        <w:spacing w:after="0" w:line="440" w:lineRule="exact"/>
        <w:rPr>
          <w:rFonts w:ascii="Akatwarrior" w:hAnsi="Akatwarrior"/>
          <w:color w:val="1F3864" w:themeColor="accent1" w:themeShade="80"/>
          <w:sz w:val="28"/>
          <w:szCs w:val="28"/>
        </w:rPr>
      </w:pPr>
      <w:proofErr w:type="gramStart"/>
      <w:r w:rsidRPr="006D65AD">
        <w:rPr>
          <w:rFonts w:ascii="Akatwarrior" w:hAnsi="Akatwarrior"/>
          <w:color w:val="1F3864" w:themeColor="accent1" w:themeShade="80"/>
          <w:sz w:val="28"/>
          <w:szCs w:val="28"/>
        </w:rPr>
        <w:t>The  high</w:t>
      </w:r>
      <w:proofErr w:type="gramEnd"/>
      <w:r w:rsidRPr="006D65AD">
        <w:rPr>
          <w:rFonts w:ascii="Akatwarrior" w:hAnsi="Akatwarrior"/>
          <w:color w:val="1F3864" w:themeColor="accent1" w:themeShade="80"/>
          <w:sz w:val="28"/>
          <w:szCs w:val="28"/>
        </w:rPr>
        <w:t xml:space="preserve">  temperature  during  hot  forging  enables  the  highest  possible  level  of  material deformation  and  the  access  to  </w:t>
      </w:r>
      <w:r w:rsidR="00FC09EF" w:rsidRPr="006D65AD">
        <w:rPr>
          <w:rFonts w:ascii="Akatwarrior" w:hAnsi="Akatwarrior"/>
          <w:noProof/>
          <w:color w:val="4472C4" w:themeColor="accent1"/>
          <w:sz w:val="28"/>
          <w:szCs w:val="28"/>
        </w:rPr>
        <w:lastRenderedPageBreak/>
        <w:drawing>
          <wp:anchor distT="0" distB="0" distL="114300" distR="114300" simplePos="0" relativeHeight="251666432" behindDoc="1" locked="0" layoutInCell="1" allowOverlap="1" wp14:anchorId="56D34CEB" wp14:editId="60F3DDCB">
            <wp:simplePos x="0" y="0"/>
            <wp:positionH relativeFrom="page">
              <wp:posOffset>177800</wp:posOffset>
            </wp:positionH>
            <wp:positionV relativeFrom="page">
              <wp:align>top</wp:align>
            </wp:positionV>
            <wp:extent cx="7700400" cy="960168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00400" cy="9601686"/>
                    </a:xfrm>
                    <a:prstGeom prst="rect">
                      <a:avLst/>
                    </a:prstGeom>
                  </pic:spPr>
                </pic:pic>
              </a:graphicData>
            </a:graphic>
            <wp14:sizeRelH relativeFrom="page">
              <wp14:pctWidth>0</wp14:pctWidth>
            </wp14:sizeRelH>
            <wp14:sizeRelV relativeFrom="page">
              <wp14:pctHeight>0</wp14:pctHeight>
            </wp14:sizeRelV>
          </wp:anchor>
        </w:drawing>
      </w:r>
      <w:r w:rsidRPr="006D65AD">
        <w:rPr>
          <w:rFonts w:ascii="Akatwarrior" w:hAnsi="Akatwarrior"/>
          <w:color w:val="1F3864" w:themeColor="accent1" w:themeShade="80"/>
          <w:sz w:val="28"/>
          <w:szCs w:val="28"/>
        </w:rPr>
        <w:t xml:space="preserve">complex  3D  geometries.  </w:t>
      </w:r>
      <w:proofErr w:type="gramStart"/>
      <w:r w:rsidRPr="006D65AD">
        <w:rPr>
          <w:rFonts w:ascii="Akatwarrior" w:hAnsi="Akatwarrior"/>
          <w:color w:val="1F3864" w:themeColor="accent1" w:themeShade="80"/>
          <w:sz w:val="28"/>
          <w:szCs w:val="28"/>
        </w:rPr>
        <w:t>Hot  forged</w:t>
      </w:r>
      <w:proofErr w:type="gramEnd"/>
      <w:r w:rsidRPr="006D65AD">
        <w:rPr>
          <w:rFonts w:ascii="Akatwarrior" w:hAnsi="Akatwarrior"/>
          <w:color w:val="1F3864" w:themeColor="accent1" w:themeShade="80"/>
          <w:sz w:val="28"/>
          <w:szCs w:val="28"/>
        </w:rPr>
        <w:t xml:space="preserve">  components  possess increased ductility which makes them desirable for many configurations. Also, as a technique hot forging is more flexible than cold forging, since customized parts can be </w:t>
      </w:r>
      <w:proofErr w:type="spellStart"/>
      <w:proofErr w:type="gramStart"/>
      <w:r w:rsidRPr="006D65AD">
        <w:rPr>
          <w:rFonts w:ascii="Akatwarrior" w:hAnsi="Akatwarrior"/>
          <w:color w:val="1F3864" w:themeColor="accent1" w:themeShade="80"/>
          <w:sz w:val="28"/>
          <w:szCs w:val="28"/>
        </w:rPr>
        <w:t>manufactured.The</w:t>
      </w:r>
      <w:proofErr w:type="spellEnd"/>
      <w:proofErr w:type="gramEnd"/>
      <w:r w:rsidRPr="006D65AD">
        <w:rPr>
          <w:rFonts w:ascii="Akatwarrior" w:hAnsi="Akatwarrior"/>
          <w:color w:val="1F3864" w:themeColor="accent1" w:themeShade="80"/>
          <w:sz w:val="28"/>
          <w:szCs w:val="28"/>
        </w:rPr>
        <w:t xml:space="preserve"> excellent surface quality allows a wide  range of  finishing work as polishing, coating or painting, tailored to customers’ specific need. Hot forging materials are available all over the</w:t>
      </w:r>
      <w:r w:rsidR="00FB78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world which has a positive impact on their final price. </w:t>
      </w:r>
    </w:p>
    <w:p w14:paraId="17A13656" w14:textId="77777777" w:rsidR="00BE2631" w:rsidRPr="006D65AD" w:rsidRDefault="00BE2631" w:rsidP="005B7AB2">
      <w:pPr>
        <w:spacing w:after="0" w:line="440" w:lineRule="exact"/>
        <w:rPr>
          <w:rFonts w:ascii="Akatwarrior" w:hAnsi="Akatwarrior"/>
          <w:color w:val="1F3864" w:themeColor="accent1" w:themeShade="80"/>
          <w:sz w:val="28"/>
          <w:szCs w:val="28"/>
        </w:rPr>
      </w:pPr>
    </w:p>
    <w:p w14:paraId="6F74DE67" w14:textId="34A77787" w:rsidR="00BE2631" w:rsidRPr="004E70D5" w:rsidRDefault="00BE2631" w:rsidP="005B7AB2">
      <w:pPr>
        <w:spacing w:after="0" w:line="440" w:lineRule="exact"/>
        <w:rPr>
          <w:rFonts w:ascii="Akatwarrior" w:hAnsi="Akatwarrior"/>
          <w:b/>
          <w:bCs/>
          <w:sz w:val="28"/>
          <w:szCs w:val="28"/>
        </w:rPr>
      </w:pPr>
      <w:r w:rsidRPr="004E70D5">
        <w:rPr>
          <w:rFonts w:ascii="Akatwarrior" w:hAnsi="Akatwarrior"/>
          <w:b/>
          <w:bCs/>
          <w:sz w:val="28"/>
          <w:szCs w:val="28"/>
        </w:rPr>
        <w:t>Disadvantages of Hot Forging</w:t>
      </w:r>
    </w:p>
    <w:p w14:paraId="17E939F7" w14:textId="146E6A3E"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The properties of hot forged metals are obtained by subsequent heat treatment. This requires additional cost, which can be avoided if using cold forging (except in some cases as softening, </w:t>
      </w:r>
    </w:p>
    <w:p w14:paraId="4A754FAE" w14:textId="3808E204"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annealing or relaxation). </w:t>
      </w:r>
      <w:proofErr w:type="gramStart"/>
      <w:r w:rsidRPr="006D65AD">
        <w:rPr>
          <w:rFonts w:ascii="Akatwarrior" w:hAnsi="Akatwarrior"/>
          <w:color w:val="1F3864" w:themeColor="accent1" w:themeShade="80"/>
          <w:sz w:val="28"/>
          <w:szCs w:val="28"/>
        </w:rPr>
        <w:t>Less  precise</w:t>
      </w:r>
      <w:proofErr w:type="gramEnd"/>
      <w:r w:rsidRPr="006D65AD">
        <w:rPr>
          <w:rFonts w:ascii="Akatwarrior" w:hAnsi="Akatwarrior"/>
          <w:color w:val="1F3864" w:themeColor="accent1" w:themeShade="80"/>
          <w:sz w:val="28"/>
          <w:szCs w:val="28"/>
        </w:rPr>
        <w:t xml:space="preserve">  dimensional  tolerance  is  another  possible  disadvantage  of  hot  forged</w:t>
      </w:r>
      <w:r w:rsidR="00FB78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components compared to the cold forged ones. The cooling process should be also performed </w:t>
      </w:r>
    </w:p>
    <w:p w14:paraId="042E47F8" w14:textId="20268106" w:rsidR="00BE2631" w:rsidRDefault="00BE2631" w:rsidP="005B7AB2">
      <w:pPr>
        <w:spacing w:after="0" w:line="440" w:lineRule="exact"/>
        <w:rPr>
          <w:rFonts w:ascii="Akatwarrior" w:hAnsi="Akatwarrior"/>
          <w:color w:val="1F3864" w:themeColor="accent1" w:themeShade="80"/>
          <w:sz w:val="28"/>
          <w:szCs w:val="28"/>
        </w:rPr>
      </w:pPr>
      <w:proofErr w:type="gramStart"/>
      <w:r w:rsidRPr="006D65AD">
        <w:rPr>
          <w:rFonts w:ascii="Akatwarrior" w:hAnsi="Akatwarrior"/>
          <w:color w:val="1F3864" w:themeColor="accent1" w:themeShade="80"/>
          <w:sz w:val="28"/>
          <w:szCs w:val="28"/>
        </w:rPr>
        <w:t>under  special</w:t>
      </w:r>
      <w:proofErr w:type="gramEnd"/>
      <w:r w:rsidRPr="006D65AD">
        <w:rPr>
          <w:rFonts w:ascii="Akatwarrior" w:hAnsi="Akatwarrior"/>
          <w:color w:val="1F3864" w:themeColor="accent1" w:themeShade="80"/>
          <w:sz w:val="28"/>
          <w:szCs w:val="28"/>
        </w:rPr>
        <w:t xml:space="preserve">  conditions;  otherwise  there  is a  risk  of  warping.  </w:t>
      </w:r>
      <w:proofErr w:type="gramStart"/>
      <w:r w:rsidRPr="006D65AD">
        <w:rPr>
          <w:rFonts w:ascii="Akatwarrior" w:hAnsi="Akatwarrior"/>
          <w:color w:val="1F3864" w:themeColor="accent1" w:themeShade="80"/>
          <w:sz w:val="28"/>
          <w:szCs w:val="28"/>
        </w:rPr>
        <w:t>Also,  the</w:t>
      </w:r>
      <w:proofErr w:type="gramEnd"/>
      <w:r w:rsidRPr="006D65AD">
        <w:rPr>
          <w:rFonts w:ascii="Akatwarrior" w:hAnsi="Akatwarrior"/>
          <w:color w:val="1F3864" w:themeColor="accent1" w:themeShade="80"/>
          <w:sz w:val="28"/>
          <w:szCs w:val="28"/>
        </w:rPr>
        <w:t xml:space="preserve"> grain  structure  of forged metals may vary and there is always a possibility of reactions between the atmosphere and the workpiece. </w:t>
      </w:r>
    </w:p>
    <w:p w14:paraId="60DFA4A0" w14:textId="77777777" w:rsidR="00FB78D5" w:rsidRPr="006D65AD" w:rsidRDefault="00FB78D5" w:rsidP="005B7AB2">
      <w:pPr>
        <w:spacing w:after="0" w:line="440" w:lineRule="exact"/>
        <w:rPr>
          <w:rFonts w:ascii="Akatwarrior" w:hAnsi="Akatwarrior"/>
          <w:color w:val="1F3864" w:themeColor="accent1" w:themeShade="80"/>
          <w:sz w:val="28"/>
          <w:szCs w:val="28"/>
        </w:rPr>
      </w:pPr>
    </w:p>
    <w:p w14:paraId="7E8BBA19" w14:textId="77777777" w:rsidR="00BE2631" w:rsidRPr="005B7AB2" w:rsidRDefault="00BE2631" w:rsidP="005B7AB2">
      <w:pPr>
        <w:spacing w:after="0" w:line="440" w:lineRule="exact"/>
        <w:rPr>
          <w:rFonts w:ascii="Akatwarrior" w:hAnsi="Akatwarrior"/>
          <w:b/>
          <w:bCs/>
          <w:sz w:val="28"/>
          <w:szCs w:val="28"/>
        </w:rPr>
      </w:pPr>
      <w:r w:rsidRPr="005B7AB2">
        <w:rPr>
          <w:rFonts w:ascii="Akatwarrior" w:hAnsi="Akatwarrior"/>
          <w:b/>
          <w:bCs/>
          <w:sz w:val="28"/>
          <w:szCs w:val="28"/>
        </w:rPr>
        <w:t xml:space="preserve">3. Basic types of forging  </w:t>
      </w:r>
    </w:p>
    <w:p w14:paraId="516F5C73" w14:textId="199CFBCF" w:rsidR="00BE2631" w:rsidRPr="0055177E" w:rsidRDefault="0055177E" w:rsidP="005B7AB2">
      <w:pPr>
        <w:spacing w:after="0" w:line="440" w:lineRule="exact"/>
        <w:rPr>
          <w:rFonts w:ascii="Akatwarrior" w:hAnsi="Akatwarrior"/>
          <w:b/>
          <w:bCs/>
          <w:sz w:val="28"/>
          <w:szCs w:val="28"/>
        </w:rPr>
      </w:pPr>
      <w:proofErr w:type="spellStart"/>
      <w:r w:rsidRPr="0055177E">
        <w:rPr>
          <w:rFonts w:ascii="Akatwarrior" w:hAnsi="Akatwarrior"/>
          <w:b/>
          <w:bCs/>
          <w:sz w:val="28"/>
          <w:szCs w:val="28"/>
        </w:rPr>
        <w:t>i</w:t>
      </w:r>
      <w:proofErr w:type="spellEnd"/>
      <w:r w:rsidR="00BE2631" w:rsidRPr="0055177E">
        <w:rPr>
          <w:rFonts w:ascii="Akatwarrior" w:hAnsi="Akatwarrior"/>
          <w:b/>
          <w:bCs/>
          <w:sz w:val="28"/>
          <w:szCs w:val="28"/>
        </w:rPr>
        <w:t xml:space="preserve">.) According to the arrangement of Die forging operations are classified </w:t>
      </w:r>
      <w:proofErr w:type="gramStart"/>
      <w:r w:rsidR="00BE2631" w:rsidRPr="0055177E">
        <w:rPr>
          <w:rFonts w:ascii="Akatwarrior" w:hAnsi="Akatwarrior"/>
          <w:b/>
          <w:bCs/>
          <w:sz w:val="28"/>
          <w:szCs w:val="28"/>
        </w:rPr>
        <w:t xml:space="preserve">as </w:t>
      </w:r>
      <w:r w:rsidR="00FB78D5" w:rsidRPr="0055177E">
        <w:rPr>
          <w:rFonts w:ascii="Akatwarrior" w:hAnsi="Akatwarrior"/>
          <w:b/>
          <w:bCs/>
          <w:sz w:val="28"/>
          <w:szCs w:val="28"/>
        </w:rPr>
        <w:t>:</w:t>
      </w:r>
      <w:proofErr w:type="gramEnd"/>
    </w:p>
    <w:p w14:paraId="3B70883D" w14:textId="1C6FF1B0" w:rsidR="00BE2631"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a.) Open Die Forging: This forging process uses flat dies or no die. This is mostly hot forging process in which the work piece heated and hammered to obtain desire shape. This process produces rough product. </w:t>
      </w:r>
    </w:p>
    <w:p w14:paraId="46CBC1E8" w14:textId="11DAC9BC" w:rsidR="0055177E" w:rsidRDefault="0055177E" w:rsidP="005B7AB2">
      <w:pPr>
        <w:spacing w:after="0" w:line="440" w:lineRule="exact"/>
        <w:rPr>
          <w:rFonts w:ascii="Akatwarrior" w:hAnsi="Akatwarrior"/>
          <w:color w:val="1F3864" w:themeColor="accent1" w:themeShade="80"/>
          <w:sz w:val="28"/>
          <w:szCs w:val="28"/>
        </w:rPr>
      </w:pPr>
    </w:p>
    <w:p w14:paraId="1179ECB8" w14:textId="32406853" w:rsidR="0055177E" w:rsidRDefault="00AE55A1" w:rsidP="005B7AB2">
      <w:pPr>
        <w:spacing w:after="0" w:line="440" w:lineRule="exact"/>
        <w:rPr>
          <w:rFonts w:ascii="Akatwarrior" w:hAnsi="Akatwarrior"/>
          <w:color w:val="1F3864" w:themeColor="accent1" w:themeShade="80"/>
          <w:sz w:val="28"/>
          <w:szCs w:val="28"/>
        </w:rPr>
      </w:pPr>
      <w:r>
        <w:rPr>
          <w:rFonts w:ascii="Akatwarrior" w:hAnsi="Akatwarrior"/>
          <w:noProof/>
          <w:color w:val="1F3864" w:themeColor="accent1" w:themeShade="80"/>
          <w:sz w:val="28"/>
          <w:szCs w:val="28"/>
        </w:rPr>
        <w:lastRenderedPageBreak/>
        <w:drawing>
          <wp:anchor distT="0" distB="0" distL="114300" distR="114300" simplePos="0" relativeHeight="251706368" behindDoc="0" locked="0" layoutInCell="1" allowOverlap="1" wp14:anchorId="5C9C16CC" wp14:editId="27C598FE">
            <wp:simplePos x="0" y="0"/>
            <wp:positionH relativeFrom="column">
              <wp:posOffset>0</wp:posOffset>
            </wp:positionH>
            <wp:positionV relativeFrom="paragraph">
              <wp:posOffset>533400</wp:posOffset>
            </wp:positionV>
            <wp:extent cx="6400800" cy="570357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4205"/>
                    <a:stretch/>
                  </pic:blipFill>
                  <pic:spPr bwMode="auto">
                    <a:xfrm>
                      <a:off x="0" y="0"/>
                      <a:ext cx="6400800" cy="5703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8C742A" w14:textId="76DDB39C" w:rsidR="0055177E" w:rsidRDefault="0055177E" w:rsidP="005B7AB2">
      <w:pPr>
        <w:spacing w:after="0" w:line="440" w:lineRule="exact"/>
        <w:rPr>
          <w:rFonts w:ascii="Akatwarrior" w:hAnsi="Akatwarrior"/>
          <w:color w:val="1F3864" w:themeColor="accent1" w:themeShade="80"/>
          <w:sz w:val="28"/>
          <w:szCs w:val="28"/>
        </w:rPr>
      </w:pPr>
    </w:p>
    <w:p w14:paraId="0D85EE46" w14:textId="6612A448" w:rsidR="0055177E" w:rsidRDefault="0055177E" w:rsidP="005B7AB2">
      <w:pPr>
        <w:spacing w:after="0" w:line="440" w:lineRule="exact"/>
        <w:rPr>
          <w:rFonts w:ascii="Akatwarrior" w:hAnsi="Akatwarrior"/>
          <w:color w:val="1F3864" w:themeColor="accent1" w:themeShade="80"/>
          <w:sz w:val="28"/>
          <w:szCs w:val="28"/>
        </w:rPr>
      </w:pPr>
    </w:p>
    <w:p w14:paraId="7435487A" w14:textId="2D71F0B2" w:rsidR="0055177E" w:rsidRDefault="0055177E" w:rsidP="005B7AB2">
      <w:pPr>
        <w:spacing w:after="0" w:line="440" w:lineRule="exact"/>
        <w:rPr>
          <w:rFonts w:ascii="Akatwarrior" w:hAnsi="Akatwarrior"/>
          <w:color w:val="1F3864" w:themeColor="accent1" w:themeShade="80"/>
          <w:sz w:val="28"/>
          <w:szCs w:val="28"/>
        </w:rPr>
      </w:pPr>
    </w:p>
    <w:p w14:paraId="64B8C72F" w14:textId="1FBE37EF" w:rsidR="0055177E" w:rsidRDefault="0055177E" w:rsidP="005B7AB2">
      <w:pPr>
        <w:spacing w:after="0" w:line="440" w:lineRule="exact"/>
        <w:rPr>
          <w:rFonts w:ascii="Akatwarrior" w:hAnsi="Akatwarrior"/>
          <w:color w:val="1F3864" w:themeColor="accent1" w:themeShade="80"/>
          <w:sz w:val="28"/>
          <w:szCs w:val="28"/>
        </w:rPr>
      </w:pPr>
    </w:p>
    <w:p w14:paraId="5F7487D7" w14:textId="148C2FE8" w:rsidR="0055177E" w:rsidRDefault="0055177E" w:rsidP="005B7AB2">
      <w:pPr>
        <w:spacing w:after="0" w:line="440" w:lineRule="exact"/>
        <w:rPr>
          <w:rFonts w:ascii="Akatwarrior" w:hAnsi="Akatwarrior"/>
          <w:color w:val="1F3864" w:themeColor="accent1" w:themeShade="80"/>
          <w:sz w:val="28"/>
          <w:szCs w:val="28"/>
        </w:rPr>
      </w:pPr>
    </w:p>
    <w:p w14:paraId="611680DD" w14:textId="375A9738" w:rsidR="0055177E" w:rsidRDefault="0055177E" w:rsidP="005B7AB2">
      <w:pPr>
        <w:spacing w:after="0" w:line="440" w:lineRule="exact"/>
        <w:rPr>
          <w:rFonts w:ascii="Akatwarrior" w:hAnsi="Akatwarrior"/>
          <w:color w:val="1F3864" w:themeColor="accent1" w:themeShade="80"/>
          <w:sz w:val="28"/>
          <w:szCs w:val="28"/>
        </w:rPr>
      </w:pPr>
    </w:p>
    <w:p w14:paraId="29681FA1" w14:textId="1A9226A0" w:rsidR="0055177E" w:rsidRDefault="0055177E" w:rsidP="005B7AB2">
      <w:pPr>
        <w:spacing w:after="0" w:line="440" w:lineRule="exact"/>
        <w:rPr>
          <w:rFonts w:ascii="Akatwarrior" w:hAnsi="Akatwarrior"/>
          <w:color w:val="1F3864" w:themeColor="accent1" w:themeShade="80"/>
          <w:sz w:val="28"/>
          <w:szCs w:val="28"/>
        </w:rPr>
      </w:pPr>
    </w:p>
    <w:p w14:paraId="67C70516" w14:textId="77777777" w:rsidR="00BE2631" w:rsidRPr="006D65AD" w:rsidRDefault="005B7AB2" w:rsidP="005B7AB2">
      <w:pPr>
        <w:spacing w:after="0" w:line="440" w:lineRule="exact"/>
        <w:rPr>
          <w:rFonts w:ascii="Akatwarrior" w:hAnsi="Akatwarrior"/>
          <w:color w:val="1F3864" w:themeColor="accent1" w:themeShade="80"/>
          <w:sz w:val="28"/>
          <w:szCs w:val="28"/>
        </w:rPr>
      </w:pPr>
      <w:r w:rsidRPr="006D65AD">
        <w:rPr>
          <w:rFonts w:ascii="Akatwarrior" w:hAnsi="Akatwarrior"/>
          <w:noProof/>
          <w:color w:val="4472C4" w:themeColor="accent1"/>
          <w:sz w:val="28"/>
          <w:szCs w:val="28"/>
        </w:rPr>
        <w:lastRenderedPageBreak/>
        <w:drawing>
          <wp:anchor distT="0" distB="0" distL="114300" distR="114300" simplePos="0" relativeHeight="251688960" behindDoc="1" locked="0" layoutInCell="1" allowOverlap="1" wp14:anchorId="03D2F35E" wp14:editId="0E5462F9">
            <wp:simplePos x="0" y="0"/>
            <wp:positionH relativeFrom="page">
              <wp:posOffset>194734</wp:posOffset>
            </wp:positionH>
            <wp:positionV relativeFrom="page">
              <wp:align>top</wp:align>
            </wp:positionV>
            <wp:extent cx="7698324" cy="9594273"/>
            <wp:effectExtent l="0" t="0" r="0"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98324" cy="9594273"/>
                    </a:xfrm>
                    <a:prstGeom prst="rect">
                      <a:avLst/>
                    </a:prstGeom>
                  </pic:spPr>
                </pic:pic>
              </a:graphicData>
            </a:graphic>
            <wp14:sizeRelH relativeFrom="page">
              <wp14:pctWidth>0</wp14:pctWidth>
            </wp14:sizeRelH>
            <wp14:sizeRelV relativeFrom="page">
              <wp14:pctHeight>0</wp14:pctHeight>
            </wp14:sizeRelV>
          </wp:anchor>
        </w:drawing>
      </w:r>
      <w:r w:rsidR="00BE2631" w:rsidRPr="006D65AD">
        <w:rPr>
          <w:rFonts w:ascii="Akatwarrior" w:hAnsi="Akatwarrior"/>
          <w:color w:val="1F3864" w:themeColor="accent1" w:themeShade="80"/>
          <w:sz w:val="28"/>
          <w:szCs w:val="28"/>
        </w:rPr>
        <w:t xml:space="preserve">b.) Close Die </w:t>
      </w:r>
      <w:proofErr w:type="gramStart"/>
      <w:r w:rsidR="00BE2631" w:rsidRPr="006D65AD">
        <w:rPr>
          <w:rFonts w:ascii="Akatwarrior" w:hAnsi="Akatwarrior"/>
          <w:color w:val="1F3864" w:themeColor="accent1" w:themeShade="80"/>
          <w:sz w:val="28"/>
          <w:szCs w:val="28"/>
        </w:rPr>
        <w:t>Forging</w:t>
      </w:r>
      <w:r>
        <w:rPr>
          <w:rFonts w:ascii="Akatwarrior" w:hAnsi="Akatwarrior"/>
          <w:color w:val="1F3864" w:themeColor="accent1" w:themeShade="80"/>
          <w:sz w:val="28"/>
          <w:szCs w:val="28"/>
        </w:rPr>
        <w:t xml:space="preserve"> </w:t>
      </w:r>
      <w:r w:rsidR="00BE2631" w:rsidRPr="006D65AD">
        <w:rPr>
          <w:rFonts w:ascii="Akatwarrior" w:hAnsi="Akatwarrior"/>
          <w:color w:val="1F3864" w:themeColor="accent1" w:themeShade="80"/>
          <w:sz w:val="28"/>
          <w:szCs w:val="28"/>
        </w:rPr>
        <w:t>:</w:t>
      </w:r>
      <w:proofErr w:type="gramEnd"/>
      <w:r>
        <w:rPr>
          <w:rFonts w:ascii="Akatwarrior" w:hAnsi="Akatwarrior"/>
          <w:color w:val="1F3864" w:themeColor="accent1" w:themeShade="80"/>
          <w:sz w:val="28"/>
          <w:szCs w:val="28"/>
        </w:rPr>
        <w:t xml:space="preserve"> </w:t>
      </w:r>
      <w:r w:rsidR="00BE2631" w:rsidRPr="006D65AD">
        <w:rPr>
          <w:rFonts w:ascii="Akatwarrior" w:hAnsi="Akatwarrior"/>
          <w:color w:val="1F3864" w:themeColor="accent1" w:themeShade="80"/>
          <w:sz w:val="28"/>
          <w:szCs w:val="28"/>
        </w:rPr>
        <w:t xml:space="preserve">Close die forging is a process in which a set of impression die is used to produce desire shape on work piece. Mostly these products do not need any finishing process. This process required higher force. </w:t>
      </w:r>
    </w:p>
    <w:p w14:paraId="7B209903" w14:textId="77777777" w:rsidR="00FB78D5" w:rsidRDefault="00FB78D5" w:rsidP="005B7AB2">
      <w:pPr>
        <w:spacing w:after="0" w:line="440" w:lineRule="exact"/>
        <w:rPr>
          <w:rFonts w:ascii="Akatwarrior" w:hAnsi="Akatwarrior"/>
          <w:color w:val="1F3864" w:themeColor="accent1" w:themeShade="80"/>
          <w:sz w:val="28"/>
          <w:szCs w:val="28"/>
        </w:rPr>
      </w:pPr>
    </w:p>
    <w:p w14:paraId="591AFAF3" w14:textId="7C379373" w:rsidR="00BE2631" w:rsidRPr="0055177E" w:rsidRDefault="00BE2631" w:rsidP="005B7AB2">
      <w:pPr>
        <w:spacing w:after="0" w:line="440" w:lineRule="exact"/>
        <w:rPr>
          <w:rFonts w:ascii="Akatwarrior" w:hAnsi="Akatwarrior"/>
          <w:b/>
          <w:bCs/>
          <w:color w:val="1F3864" w:themeColor="accent1" w:themeShade="80"/>
          <w:sz w:val="28"/>
          <w:szCs w:val="28"/>
        </w:rPr>
      </w:pPr>
      <w:r w:rsidRPr="0055177E">
        <w:rPr>
          <w:rFonts w:ascii="Akatwarrior" w:hAnsi="Akatwarrior"/>
          <w:b/>
          <w:bCs/>
          <w:sz w:val="28"/>
          <w:szCs w:val="28"/>
        </w:rPr>
        <w:t>ii.) According to the Forging equipment:</w:t>
      </w:r>
      <w:r w:rsidRPr="0055177E">
        <w:rPr>
          <w:rFonts w:ascii="Akatwarrior" w:hAnsi="Akatwarrior"/>
          <w:b/>
          <w:bCs/>
          <w:color w:val="1F3864" w:themeColor="accent1" w:themeShade="80"/>
          <w:sz w:val="28"/>
          <w:szCs w:val="28"/>
        </w:rPr>
        <w:t xml:space="preserve"> </w:t>
      </w:r>
    </w:p>
    <w:p w14:paraId="6255CAE3" w14:textId="16D3F3D6"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a.) Smith forging: Smith forging is traditional method of metal forming. It is open die forging method in which the work piece </w:t>
      </w:r>
      <w:proofErr w:type="gramStart"/>
      <w:r w:rsidRPr="006D65AD">
        <w:rPr>
          <w:rFonts w:ascii="Akatwarrior" w:hAnsi="Akatwarrior"/>
          <w:color w:val="1F3864" w:themeColor="accent1" w:themeShade="80"/>
          <w:sz w:val="28"/>
          <w:szCs w:val="28"/>
        </w:rPr>
        <w:t>is</w:t>
      </w:r>
      <w:r w:rsidR="005B7AB2">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 placed</w:t>
      </w:r>
      <w:proofErr w:type="gramEnd"/>
      <w:r w:rsidRPr="006D65AD">
        <w:rPr>
          <w:rFonts w:ascii="Akatwarrior" w:hAnsi="Akatwarrior"/>
          <w:color w:val="1F3864" w:themeColor="accent1" w:themeShade="80"/>
          <w:sz w:val="28"/>
          <w:szCs w:val="28"/>
        </w:rPr>
        <w:t xml:space="preserve">  on a  stationary anvil and a hammer strikes and  deform  the work piece. The force is applied either by manually or power hammers. </w:t>
      </w:r>
    </w:p>
    <w:p w14:paraId="1055440E"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b.) Drop Forging: </w:t>
      </w:r>
    </w:p>
    <w:p w14:paraId="32207B8B" w14:textId="0F228F6C" w:rsidR="00BE2631" w:rsidRPr="006D65AD" w:rsidRDefault="00BE2631" w:rsidP="005B7AB2">
      <w:pPr>
        <w:spacing w:after="0" w:line="440" w:lineRule="exact"/>
        <w:rPr>
          <w:rFonts w:ascii="Akatwarrior" w:hAnsi="Akatwarrior"/>
          <w:color w:val="1F3864" w:themeColor="accent1" w:themeShade="80"/>
          <w:sz w:val="28"/>
          <w:szCs w:val="28"/>
        </w:rPr>
      </w:pPr>
      <w:proofErr w:type="gramStart"/>
      <w:r w:rsidRPr="006D65AD">
        <w:rPr>
          <w:rFonts w:ascii="Akatwarrior" w:hAnsi="Akatwarrior"/>
          <w:color w:val="1F3864" w:themeColor="accent1" w:themeShade="80"/>
          <w:sz w:val="28"/>
          <w:szCs w:val="28"/>
        </w:rPr>
        <w:t>Drop  forging</w:t>
      </w:r>
      <w:proofErr w:type="gramEnd"/>
      <w:r w:rsidRPr="006D65AD">
        <w:rPr>
          <w:rFonts w:ascii="Akatwarrior" w:hAnsi="Akatwarrior"/>
          <w:color w:val="1F3864" w:themeColor="accent1" w:themeShade="80"/>
          <w:sz w:val="28"/>
          <w:szCs w:val="28"/>
        </w:rPr>
        <w:t xml:space="preserve">  is  done  in  closed  impression  dies.  </w:t>
      </w:r>
      <w:proofErr w:type="gramStart"/>
      <w:r w:rsidRPr="006D65AD">
        <w:rPr>
          <w:rFonts w:ascii="Akatwarrior" w:hAnsi="Akatwarrior"/>
          <w:color w:val="1F3864" w:themeColor="accent1" w:themeShade="80"/>
          <w:sz w:val="28"/>
          <w:szCs w:val="28"/>
        </w:rPr>
        <w:t>An  automatic</w:t>
      </w:r>
      <w:proofErr w:type="gramEnd"/>
      <w:r w:rsidRPr="006D65AD">
        <w:rPr>
          <w:rFonts w:ascii="Akatwarrior" w:hAnsi="Akatwarrior"/>
          <w:color w:val="1F3864" w:themeColor="accent1" w:themeShade="80"/>
          <w:sz w:val="28"/>
          <w:szCs w:val="28"/>
        </w:rPr>
        <w:t xml:space="preserve"> </w:t>
      </w:r>
    </w:p>
    <w:p w14:paraId="0F461744" w14:textId="5EEAB442"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hammer applied the force in series of blow by dropping action. In this type, a sudden applied</w:t>
      </w:r>
      <w:r w:rsidR="005B7AB2">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force is used. </w:t>
      </w:r>
    </w:p>
    <w:p w14:paraId="0EF740D5" w14:textId="1EDFB99D"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c.) Press Forging: </w:t>
      </w:r>
    </w:p>
    <w:p w14:paraId="3E7ED68A"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Press forging is similar to drop forging except it uses continuous squeezing type applied force </w:t>
      </w:r>
    </w:p>
    <w:p w14:paraId="22F93796" w14:textId="59D1E3E0" w:rsidR="00BE2631" w:rsidRPr="006D65AD" w:rsidRDefault="00BE2631" w:rsidP="005B7AB2">
      <w:pPr>
        <w:spacing w:after="0" w:line="440" w:lineRule="exact"/>
        <w:rPr>
          <w:rFonts w:ascii="Akatwarrior" w:hAnsi="Akatwarrior"/>
          <w:color w:val="1F3864" w:themeColor="accent1" w:themeShade="80"/>
          <w:sz w:val="28"/>
          <w:szCs w:val="28"/>
        </w:rPr>
      </w:pPr>
      <w:proofErr w:type="gramStart"/>
      <w:r w:rsidRPr="006D65AD">
        <w:rPr>
          <w:rFonts w:ascii="Akatwarrior" w:hAnsi="Akatwarrior"/>
          <w:color w:val="1F3864" w:themeColor="accent1" w:themeShade="80"/>
          <w:sz w:val="28"/>
          <w:szCs w:val="28"/>
        </w:rPr>
        <w:t>by  the</w:t>
      </w:r>
      <w:proofErr w:type="gramEnd"/>
      <w:r w:rsidRPr="006D65AD">
        <w:rPr>
          <w:rFonts w:ascii="Akatwarrior" w:hAnsi="Akatwarrior"/>
          <w:color w:val="1F3864" w:themeColor="accent1" w:themeShade="80"/>
          <w:sz w:val="28"/>
          <w:szCs w:val="28"/>
        </w:rPr>
        <w:t xml:space="preserve"> hydraulic press.  This process </w:t>
      </w:r>
      <w:proofErr w:type="gramStart"/>
      <w:r w:rsidRPr="006D65AD">
        <w:rPr>
          <w:rFonts w:ascii="Akatwarrior" w:hAnsi="Akatwarrior"/>
          <w:color w:val="1F3864" w:themeColor="accent1" w:themeShade="80"/>
          <w:sz w:val="28"/>
          <w:szCs w:val="28"/>
        </w:rPr>
        <w:t>increases  the</w:t>
      </w:r>
      <w:proofErr w:type="gramEnd"/>
      <w:r w:rsidRPr="006D65AD">
        <w:rPr>
          <w:rFonts w:ascii="Akatwarrior" w:hAnsi="Akatwarrior"/>
          <w:color w:val="1F3864" w:themeColor="accent1" w:themeShade="80"/>
          <w:sz w:val="28"/>
          <w:szCs w:val="28"/>
        </w:rPr>
        <w:t xml:space="preserve"> length and decrease its cross section of </w:t>
      </w:r>
    </w:p>
    <w:p w14:paraId="4DD64BF5" w14:textId="33FC1DCD"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work piece. </w:t>
      </w:r>
    </w:p>
    <w:p w14:paraId="312CE75F" w14:textId="1D5F89B3"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d.) Machine Forging: </w:t>
      </w:r>
    </w:p>
    <w:p w14:paraId="13FC1724" w14:textId="2C9AFA35"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Machining forging is an upsetting process in which the cross section of work piece increases and length decreases. </w:t>
      </w:r>
    </w:p>
    <w:p w14:paraId="6A7AC8BE" w14:textId="77777777" w:rsidR="004E70D5" w:rsidRDefault="004E70D5" w:rsidP="005B7AB2">
      <w:pPr>
        <w:spacing w:after="0" w:line="440" w:lineRule="exact"/>
        <w:rPr>
          <w:rFonts w:ascii="Akatwarrior" w:hAnsi="Akatwarrior"/>
          <w:b/>
          <w:bCs/>
          <w:sz w:val="28"/>
          <w:szCs w:val="28"/>
        </w:rPr>
      </w:pPr>
    </w:p>
    <w:p w14:paraId="49106A7D" w14:textId="0B5F84EA" w:rsidR="00BE2631" w:rsidRPr="004E70D5" w:rsidRDefault="00BE2631" w:rsidP="005B7AB2">
      <w:pPr>
        <w:spacing w:after="0" w:line="440" w:lineRule="exact"/>
        <w:rPr>
          <w:rFonts w:ascii="Akatwarrior" w:hAnsi="Akatwarrior"/>
          <w:b/>
          <w:bCs/>
          <w:color w:val="1F3864" w:themeColor="accent1" w:themeShade="80"/>
          <w:sz w:val="28"/>
          <w:szCs w:val="28"/>
        </w:rPr>
      </w:pPr>
      <w:r w:rsidRPr="004E70D5">
        <w:rPr>
          <w:rFonts w:ascii="Akatwarrior" w:hAnsi="Akatwarrior"/>
          <w:b/>
          <w:bCs/>
          <w:sz w:val="28"/>
          <w:szCs w:val="28"/>
        </w:rPr>
        <w:t>4. Different tools used for basic types of forging operation</w:t>
      </w:r>
      <w:r w:rsidRPr="004E70D5">
        <w:rPr>
          <w:rFonts w:ascii="Akatwarrior" w:hAnsi="Akatwarrior"/>
          <w:b/>
          <w:bCs/>
          <w:color w:val="1F3864" w:themeColor="accent1" w:themeShade="80"/>
          <w:sz w:val="28"/>
          <w:szCs w:val="28"/>
        </w:rPr>
        <w:t xml:space="preserve"> </w:t>
      </w:r>
    </w:p>
    <w:p w14:paraId="4628B8A2" w14:textId="380E3BA9" w:rsidR="0055177E"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The tools and the equipment used their applications in numerous forging </w:t>
      </w:r>
      <w:proofErr w:type="gramStart"/>
      <w:r w:rsidRPr="006D65AD">
        <w:rPr>
          <w:rFonts w:ascii="Akatwarrior" w:hAnsi="Akatwarrior"/>
          <w:color w:val="1F3864" w:themeColor="accent1" w:themeShade="80"/>
          <w:sz w:val="28"/>
          <w:szCs w:val="28"/>
        </w:rPr>
        <w:t>operation</w:t>
      </w:r>
      <w:proofErr w:type="gramEnd"/>
      <w:r w:rsidRPr="006D65AD">
        <w:rPr>
          <w:rFonts w:ascii="Akatwarrior" w:hAnsi="Akatwarrior"/>
          <w:color w:val="1F3864" w:themeColor="accent1" w:themeShade="80"/>
          <w:sz w:val="28"/>
          <w:szCs w:val="28"/>
        </w:rPr>
        <w:t xml:space="preserve"> are as given.</w:t>
      </w:r>
      <w:r w:rsidR="005B7AB2">
        <w:rPr>
          <w:rFonts w:ascii="Akatwarrior" w:hAnsi="Akatwarrior"/>
          <w:color w:val="1F3864" w:themeColor="accent1" w:themeShade="80"/>
          <w:sz w:val="28"/>
          <w:szCs w:val="28"/>
        </w:rPr>
        <w:t xml:space="preserve"> </w:t>
      </w:r>
    </w:p>
    <w:p w14:paraId="0A714AD7" w14:textId="77777777" w:rsidR="0055177E" w:rsidRDefault="0055177E" w:rsidP="005B7AB2">
      <w:pPr>
        <w:spacing w:after="0" w:line="440" w:lineRule="exact"/>
        <w:rPr>
          <w:rFonts w:ascii="Akatwarrior" w:hAnsi="Akatwarrior"/>
          <w:color w:val="1F3864" w:themeColor="accent1" w:themeShade="80"/>
          <w:sz w:val="28"/>
          <w:szCs w:val="28"/>
        </w:rPr>
      </w:pPr>
    </w:p>
    <w:p w14:paraId="74BE84D6" w14:textId="7957C132" w:rsidR="00BE2631" w:rsidRPr="0055177E" w:rsidRDefault="00B953D0" w:rsidP="005B7AB2">
      <w:pPr>
        <w:spacing w:after="0" w:line="440" w:lineRule="exact"/>
        <w:rPr>
          <w:rFonts w:ascii="Cambria" w:hAnsi="Cambria"/>
          <w:b/>
          <w:bCs/>
          <w:color w:val="1F3864" w:themeColor="accent1" w:themeShade="80"/>
          <w:sz w:val="28"/>
          <w:szCs w:val="28"/>
        </w:rPr>
      </w:pPr>
      <w:r w:rsidRPr="006D65AD">
        <w:rPr>
          <w:rFonts w:ascii="Akatwarrior" w:hAnsi="Akatwarrior"/>
          <w:noProof/>
          <w:color w:val="4472C4" w:themeColor="accent1"/>
          <w:sz w:val="28"/>
          <w:szCs w:val="28"/>
        </w:rPr>
        <w:lastRenderedPageBreak/>
        <w:drawing>
          <wp:anchor distT="0" distB="0" distL="114300" distR="114300" simplePos="0" relativeHeight="251691008" behindDoc="1" locked="0" layoutInCell="1" allowOverlap="1" wp14:anchorId="5F8C39E1" wp14:editId="67854C8C">
            <wp:simplePos x="0" y="0"/>
            <wp:positionH relativeFrom="page">
              <wp:posOffset>186267</wp:posOffset>
            </wp:positionH>
            <wp:positionV relativeFrom="page">
              <wp:posOffset>16933</wp:posOffset>
            </wp:positionV>
            <wp:extent cx="7698554" cy="95504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00985" cy="9553416"/>
                    </a:xfrm>
                    <a:prstGeom prst="rect">
                      <a:avLst/>
                    </a:prstGeom>
                  </pic:spPr>
                </pic:pic>
              </a:graphicData>
            </a:graphic>
            <wp14:sizeRelH relativeFrom="page">
              <wp14:pctWidth>0</wp14:pctWidth>
            </wp14:sizeRelH>
            <wp14:sizeRelV relativeFrom="page">
              <wp14:pctHeight>0</wp14:pctHeight>
            </wp14:sizeRelV>
          </wp:anchor>
        </w:drawing>
      </w:r>
      <w:r w:rsidR="00BE2631" w:rsidRPr="0055177E">
        <w:rPr>
          <w:rFonts w:ascii="Akatwarrior" w:hAnsi="Akatwarrior"/>
          <w:b/>
          <w:bCs/>
          <w:color w:val="1F3864" w:themeColor="accent1" w:themeShade="80"/>
          <w:sz w:val="28"/>
          <w:szCs w:val="28"/>
        </w:rPr>
        <w:t>Anvil</w:t>
      </w:r>
      <w:r w:rsidR="0055177E" w:rsidRPr="0055177E">
        <w:rPr>
          <w:rFonts w:ascii="Cambria" w:hAnsi="Cambria"/>
          <w:b/>
          <w:bCs/>
          <w:color w:val="1F3864" w:themeColor="accent1" w:themeShade="80"/>
          <w:sz w:val="28"/>
          <w:szCs w:val="28"/>
        </w:rPr>
        <w:t>:</w:t>
      </w:r>
    </w:p>
    <w:p w14:paraId="4BFAFBFB" w14:textId="4B7F9A85"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The anvil forms the support for blacksmith’s work when hammering. The body of the anvil is</w:t>
      </w:r>
    </w:p>
    <w:p w14:paraId="76A197EF" w14:textId="7B48A7E6"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made of mild steel face welded on the body. The beak is used for bending as shown in Fig.</w:t>
      </w:r>
    </w:p>
    <w:p w14:paraId="304E9E2B" w14:textId="0883BB60"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There is a square hole at the end which is used for holding the shank of the lower member of pair</w:t>
      </w:r>
    </w:p>
    <w:p w14:paraId="5316924A" w14:textId="283A953F"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of tools.</w:t>
      </w:r>
      <w:r w:rsidR="009313D6" w:rsidRPr="009313D6">
        <w:rPr>
          <w:rFonts w:ascii="Akatwarrior" w:hAnsi="Akatwarrior"/>
          <w:noProof/>
          <w:color w:val="4472C4" w:themeColor="accent1"/>
          <w:sz w:val="28"/>
          <w:szCs w:val="28"/>
        </w:rPr>
        <w:t xml:space="preserve"> </w:t>
      </w:r>
    </w:p>
    <w:p w14:paraId="23F70357" w14:textId="438A9A6D"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Anvils vary up to about 100-150kg and should stand with about 0.75 m from the floor. This</w:t>
      </w:r>
    </w:p>
    <w:p w14:paraId="5647EE01" w14:textId="1610E6D8"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height may be attained by resting the anvil on a cast iron or wooden base.</w:t>
      </w:r>
    </w:p>
    <w:p w14:paraId="20828E8E" w14:textId="3171E69D" w:rsidR="00BE2631" w:rsidRPr="0055177E" w:rsidRDefault="00BE2631" w:rsidP="005B7AB2">
      <w:pPr>
        <w:spacing w:after="0" w:line="440" w:lineRule="exact"/>
        <w:rPr>
          <w:rFonts w:ascii="Akatwarrior" w:hAnsi="Akatwarrior"/>
          <w:b/>
          <w:bCs/>
          <w:sz w:val="28"/>
          <w:szCs w:val="28"/>
        </w:rPr>
      </w:pPr>
      <w:r w:rsidRPr="0055177E">
        <w:rPr>
          <w:rFonts w:ascii="Akatwarrior" w:hAnsi="Akatwarrior"/>
          <w:b/>
          <w:bCs/>
          <w:sz w:val="28"/>
          <w:szCs w:val="28"/>
        </w:rPr>
        <w:t>Swage Block:</w:t>
      </w:r>
    </w:p>
    <w:p w14:paraId="4BA3B088" w14:textId="4DD1985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This forge shop tool is used for many squaring, sizing, heading, bending and forming operations.</w:t>
      </w:r>
    </w:p>
    <w:p w14:paraId="61B82E2A" w14:textId="7555877C"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It is 0.25m or </w:t>
      </w:r>
      <w:proofErr w:type="gramStart"/>
      <w:r w:rsidRPr="006D65AD">
        <w:rPr>
          <w:rFonts w:ascii="Akatwarrior" w:hAnsi="Akatwarrior"/>
          <w:color w:val="1F3864" w:themeColor="accent1" w:themeShade="80"/>
          <w:sz w:val="28"/>
          <w:szCs w:val="28"/>
        </w:rPr>
        <w:t>more wide</w:t>
      </w:r>
      <w:proofErr w:type="gramEnd"/>
      <w:r w:rsidRPr="006D65AD">
        <w:rPr>
          <w:rFonts w:ascii="Akatwarrior" w:hAnsi="Akatwarrior"/>
          <w:color w:val="1F3864" w:themeColor="accent1" w:themeShade="80"/>
          <w:sz w:val="28"/>
          <w:szCs w:val="28"/>
        </w:rPr>
        <w:t xml:space="preserve"> may be used either flat or edgewise in the stand as shown below </w:t>
      </w:r>
    </w:p>
    <w:p w14:paraId="71CFFC83" w14:textId="32CEFF1D"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Hand Hammers:</w:t>
      </w:r>
    </w:p>
    <w:p w14:paraId="53172613" w14:textId="67B6C990"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Two kinds of hammers are used in hand forging:</w:t>
      </w:r>
    </w:p>
    <w:p w14:paraId="3A1C83BD" w14:textId="05AB18F0"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a. The hand hammer used by the smith himself.</w:t>
      </w:r>
    </w:p>
    <w:p w14:paraId="72F6C585" w14:textId="1AF075ED"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b. The sledge hammer used by the striker.</w:t>
      </w:r>
    </w:p>
    <w:p w14:paraId="000473AF" w14:textId="15FE6466"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Hand Hammers may further be classified as:</w:t>
      </w:r>
    </w:p>
    <w:p w14:paraId="45D6B77F" w14:textId="56F1DA15"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a. Ball peen hammer</w:t>
      </w:r>
    </w:p>
    <w:p w14:paraId="594A6272" w14:textId="283BB70F"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b. Straight peen hammer</w:t>
      </w:r>
    </w:p>
    <w:p w14:paraId="15AF98EA" w14:textId="4839018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c. Cross peen hammer</w:t>
      </w:r>
    </w:p>
    <w:p w14:paraId="7A4E2802" w14:textId="77777777" w:rsidR="00AE55A1"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a. Ball peen Hummer: This is the most common form of the hammer and is sometimes called as</w:t>
      </w:r>
      <w:r w:rsidR="005B7AB2">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engineer’s hammer or chipping hammer. The peen has a shape of a ball which is hardened and</w:t>
      </w:r>
      <w:r w:rsidR="005B7AB2">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polished as</w:t>
      </w:r>
    </w:p>
    <w:p w14:paraId="77B7684C" w14:textId="77777777" w:rsidR="00AE55A1" w:rsidRDefault="00AE55A1" w:rsidP="005B7AB2">
      <w:pPr>
        <w:spacing w:after="0" w:line="440" w:lineRule="exact"/>
        <w:rPr>
          <w:rFonts w:ascii="Akatwarrior" w:hAnsi="Akatwarrior"/>
          <w:color w:val="1F3864" w:themeColor="accent1" w:themeShade="80"/>
          <w:sz w:val="28"/>
          <w:szCs w:val="28"/>
        </w:rPr>
      </w:pPr>
    </w:p>
    <w:p w14:paraId="0D779F49" w14:textId="142AD0D2" w:rsidR="00AE55A1" w:rsidRDefault="00AE55A1" w:rsidP="005B7AB2">
      <w:pPr>
        <w:spacing w:after="0" w:line="440" w:lineRule="exact"/>
        <w:rPr>
          <w:rFonts w:ascii="Akatwarrior" w:hAnsi="Akatwarrior"/>
          <w:color w:val="1F3864" w:themeColor="accent1" w:themeShade="80"/>
          <w:sz w:val="28"/>
          <w:szCs w:val="28"/>
        </w:rPr>
      </w:pPr>
      <w:r>
        <w:rPr>
          <w:rFonts w:ascii="Akatwarrior" w:hAnsi="Akatwarrior"/>
          <w:noProof/>
          <w:color w:val="1F3864" w:themeColor="accent1" w:themeShade="80"/>
          <w:sz w:val="28"/>
          <w:szCs w:val="28"/>
        </w:rPr>
        <w:lastRenderedPageBreak/>
        <w:drawing>
          <wp:anchor distT="0" distB="0" distL="114300" distR="114300" simplePos="0" relativeHeight="251707392" behindDoc="0" locked="0" layoutInCell="1" allowOverlap="1" wp14:anchorId="28510C52" wp14:editId="566617D3">
            <wp:simplePos x="0" y="0"/>
            <wp:positionH relativeFrom="column">
              <wp:posOffset>228600</wp:posOffset>
            </wp:positionH>
            <wp:positionV relativeFrom="paragraph">
              <wp:posOffset>0</wp:posOffset>
            </wp:positionV>
            <wp:extent cx="6346190" cy="665099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46190" cy="6650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DCAFB6" w14:textId="77777777" w:rsidR="00AE55A1" w:rsidRDefault="00AE55A1" w:rsidP="005B7AB2">
      <w:pPr>
        <w:spacing w:after="0" w:line="440" w:lineRule="exact"/>
        <w:rPr>
          <w:rFonts w:ascii="Akatwarrior" w:hAnsi="Akatwarrior"/>
          <w:color w:val="1F3864" w:themeColor="accent1" w:themeShade="80"/>
          <w:sz w:val="28"/>
          <w:szCs w:val="28"/>
        </w:rPr>
      </w:pPr>
    </w:p>
    <w:p w14:paraId="1CC570ED" w14:textId="77777777" w:rsidR="00AE55A1" w:rsidRDefault="00AE55A1" w:rsidP="005B7AB2">
      <w:pPr>
        <w:spacing w:after="0" w:line="440" w:lineRule="exact"/>
        <w:rPr>
          <w:rFonts w:ascii="Akatwarrior" w:hAnsi="Akatwarrior"/>
          <w:color w:val="1F3864" w:themeColor="accent1" w:themeShade="80"/>
          <w:sz w:val="28"/>
          <w:szCs w:val="28"/>
        </w:rPr>
      </w:pPr>
    </w:p>
    <w:p w14:paraId="0E3DE750" w14:textId="77777777" w:rsidR="00AE55A1" w:rsidRDefault="00AE55A1" w:rsidP="005B7AB2">
      <w:pPr>
        <w:spacing w:after="0" w:line="440" w:lineRule="exact"/>
        <w:rPr>
          <w:rFonts w:ascii="Akatwarrior" w:hAnsi="Akatwarrior"/>
          <w:color w:val="1F3864" w:themeColor="accent1" w:themeShade="80"/>
          <w:sz w:val="28"/>
          <w:szCs w:val="28"/>
        </w:rPr>
      </w:pPr>
    </w:p>
    <w:p w14:paraId="567EC467" w14:textId="77777777" w:rsidR="00AE55A1" w:rsidRDefault="00AE55A1" w:rsidP="005B7AB2">
      <w:pPr>
        <w:spacing w:after="0" w:line="440" w:lineRule="exact"/>
        <w:rPr>
          <w:rFonts w:ascii="Akatwarrior" w:hAnsi="Akatwarrior"/>
          <w:color w:val="1F3864" w:themeColor="accent1" w:themeShade="80"/>
          <w:sz w:val="28"/>
          <w:szCs w:val="28"/>
        </w:rPr>
      </w:pPr>
    </w:p>
    <w:p w14:paraId="3ECC57E2" w14:textId="01AA90FA" w:rsidR="00BE2631" w:rsidRPr="006D65AD" w:rsidRDefault="00B953D0" w:rsidP="005B7AB2">
      <w:pPr>
        <w:spacing w:after="0" w:line="440" w:lineRule="exact"/>
        <w:rPr>
          <w:rFonts w:ascii="Akatwarrior" w:hAnsi="Akatwarrior"/>
          <w:color w:val="1F3864" w:themeColor="accent1" w:themeShade="80"/>
          <w:sz w:val="28"/>
          <w:szCs w:val="28"/>
        </w:rPr>
      </w:pPr>
      <w:r w:rsidRPr="006D65AD">
        <w:rPr>
          <w:rFonts w:ascii="Akatwarrior" w:hAnsi="Akatwarrior"/>
          <w:noProof/>
          <w:color w:val="4472C4" w:themeColor="accent1"/>
          <w:sz w:val="28"/>
          <w:szCs w:val="28"/>
        </w:rPr>
        <w:lastRenderedPageBreak/>
        <w:drawing>
          <wp:anchor distT="0" distB="0" distL="114300" distR="114300" simplePos="0" relativeHeight="251693056" behindDoc="1" locked="0" layoutInCell="1" allowOverlap="1" wp14:anchorId="44FF4178" wp14:editId="0D2935DE">
            <wp:simplePos x="0" y="0"/>
            <wp:positionH relativeFrom="page">
              <wp:posOffset>169334</wp:posOffset>
            </wp:positionH>
            <wp:positionV relativeFrom="page">
              <wp:align>top</wp:align>
            </wp:positionV>
            <wp:extent cx="7698740" cy="9580418"/>
            <wp:effectExtent l="0" t="0" r="0" b="190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98740" cy="9580418"/>
                    </a:xfrm>
                    <a:prstGeom prst="rect">
                      <a:avLst/>
                    </a:prstGeom>
                  </pic:spPr>
                </pic:pic>
              </a:graphicData>
            </a:graphic>
            <wp14:sizeRelH relativeFrom="page">
              <wp14:pctWidth>0</wp14:pctWidth>
            </wp14:sizeRelH>
            <wp14:sizeRelV relativeFrom="page">
              <wp14:pctHeight>0</wp14:pctHeight>
            </wp14:sizeRelV>
          </wp:anchor>
        </w:drawing>
      </w:r>
      <w:r w:rsidR="00BE2631" w:rsidRPr="006D65AD">
        <w:rPr>
          <w:rFonts w:ascii="Akatwarrior" w:hAnsi="Akatwarrior"/>
          <w:color w:val="1F3864" w:themeColor="accent1" w:themeShade="80"/>
          <w:sz w:val="28"/>
          <w:szCs w:val="28"/>
        </w:rPr>
        <w:t xml:space="preserve">shown in </w:t>
      </w:r>
      <w:proofErr w:type="gramStart"/>
      <w:r w:rsidR="00BE2631" w:rsidRPr="006D65AD">
        <w:rPr>
          <w:rFonts w:ascii="Akatwarrior" w:hAnsi="Akatwarrior"/>
          <w:color w:val="1F3864" w:themeColor="accent1" w:themeShade="80"/>
          <w:sz w:val="28"/>
          <w:szCs w:val="28"/>
        </w:rPr>
        <w:t>Fig. .</w:t>
      </w:r>
      <w:proofErr w:type="gramEnd"/>
      <w:r w:rsidR="00BE2631" w:rsidRPr="006D65AD">
        <w:rPr>
          <w:rFonts w:ascii="Akatwarrior" w:hAnsi="Akatwarrior"/>
          <w:color w:val="1F3864" w:themeColor="accent1" w:themeShade="80"/>
          <w:sz w:val="28"/>
          <w:szCs w:val="28"/>
        </w:rPr>
        <w:t xml:space="preserve"> This hammer is chiefly used for chipping and riveting. The size</w:t>
      </w:r>
      <w:r w:rsidR="005B7AB2">
        <w:rPr>
          <w:rFonts w:ascii="Akatwarrior" w:hAnsi="Akatwarrior"/>
          <w:color w:val="1F3864" w:themeColor="accent1" w:themeShade="80"/>
          <w:sz w:val="28"/>
          <w:szCs w:val="28"/>
        </w:rPr>
        <w:t xml:space="preserve"> </w:t>
      </w:r>
      <w:r w:rsidR="00BE2631" w:rsidRPr="006D65AD">
        <w:rPr>
          <w:rFonts w:ascii="Akatwarrior" w:hAnsi="Akatwarrior"/>
          <w:color w:val="1F3864" w:themeColor="accent1" w:themeShade="80"/>
          <w:sz w:val="28"/>
          <w:szCs w:val="28"/>
        </w:rPr>
        <w:t>of the hammer varies from 0.11 to 091 kg.</w:t>
      </w:r>
    </w:p>
    <w:p w14:paraId="1DFDABAB" w14:textId="78D0E9E9"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b. Cross peen hammer: This is similar to a ball hammer in shape and size except the peen which is</w:t>
      </w:r>
      <w:r w:rsidR="004E70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across the shaft or eye as shown in Fig. below. This is mainly used for bending, stretching,</w:t>
      </w:r>
      <w:r w:rsidR="004E70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hammering into shoulders, inside curves etc. The size varies from 0.22 </w:t>
      </w:r>
      <w:r w:rsidRPr="006D65AD">
        <w:rPr>
          <w:rFonts w:ascii="Times New Roman" w:hAnsi="Times New Roman" w:cs="Times New Roman"/>
          <w:color w:val="1F3864" w:themeColor="accent1" w:themeShade="80"/>
          <w:sz w:val="28"/>
          <w:szCs w:val="28"/>
        </w:rPr>
        <w:t>–</w:t>
      </w:r>
      <w:r w:rsidRPr="006D65AD">
        <w:rPr>
          <w:rFonts w:ascii="Akatwarrior" w:hAnsi="Akatwarrior"/>
          <w:color w:val="1F3864" w:themeColor="accent1" w:themeShade="80"/>
          <w:sz w:val="28"/>
          <w:szCs w:val="28"/>
        </w:rPr>
        <w:t xml:space="preserve"> 0.91kg.</w:t>
      </w:r>
    </w:p>
    <w:p w14:paraId="677805E7" w14:textId="77777777" w:rsidR="004E70D5" w:rsidRDefault="004E70D5" w:rsidP="005B7AB2">
      <w:pPr>
        <w:spacing w:after="0" w:line="440" w:lineRule="exact"/>
        <w:rPr>
          <w:rFonts w:ascii="Akatwarrior" w:hAnsi="Akatwarrior"/>
          <w:color w:val="1F3864" w:themeColor="accent1" w:themeShade="80"/>
          <w:sz w:val="28"/>
          <w:szCs w:val="28"/>
        </w:rPr>
      </w:pPr>
    </w:p>
    <w:p w14:paraId="144FEF2A" w14:textId="2646069A"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c. Straight peen hammer: Where it is necessary to strike metal a blow with the minimum damage</w:t>
      </w:r>
      <w:r w:rsidR="004E70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to the surface, a soft hammer, called mallet is used as shown in Fig. below. Mallet heads go by the</w:t>
      </w:r>
    </w:p>
    <w:p w14:paraId="0B5A7B11" w14:textId="2D029E6E"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numbers or by the diameter is the head. They are made of raw hide, hard rubber, copper, brass, lead</w:t>
      </w:r>
      <w:r w:rsidR="004E70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etc.</w:t>
      </w:r>
    </w:p>
    <w:p w14:paraId="2D98BD37" w14:textId="74DDF365"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Hammers are made of cast steel and the ends are hardened and tempered. The striking face is</w:t>
      </w:r>
      <w:r w:rsidR="004E70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slightly convex. The weight of a hand hammer varies from about 0.5 kg to 2 kg while the weight</w:t>
      </w:r>
    </w:p>
    <w:p w14:paraId="579FA791" w14:textId="70707B0D"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of a sledge hammer varies from 4 to 10 kg.</w:t>
      </w:r>
    </w:p>
    <w:p w14:paraId="06C3F2CB" w14:textId="77777777" w:rsidR="004E70D5" w:rsidRDefault="004E70D5" w:rsidP="005B7AB2">
      <w:pPr>
        <w:spacing w:after="0" w:line="440" w:lineRule="exact"/>
        <w:rPr>
          <w:rFonts w:ascii="Akatwarrior" w:hAnsi="Akatwarrior"/>
          <w:color w:val="1F3864" w:themeColor="accent1" w:themeShade="80"/>
          <w:sz w:val="28"/>
          <w:szCs w:val="28"/>
        </w:rPr>
      </w:pPr>
    </w:p>
    <w:p w14:paraId="5F9A969A" w14:textId="07774CA4" w:rsidR="00BE2631" w:rsidRPr="006D65AD" w:rsidRDefault="00BE2631" w:rsidP="005B7AB2">
      <w:pPr>
        <w:spacing w:after="0" w:line="440" w:lineRule="exact"/>
        <w:rPr>
          <w:rFonts w:ascii="Akatwarrior" w:hAnsi="Akatwarrior"/>
          <w:color w:val="1F3864" w:themeColor="accent1" w:themeShade="80"/>
          <w:sz w:val="28"/>
          <w:szCs w:val="28"/>
        </w:rPr>
      </w:pPr>
      <w:r w:rsidRPr="0055177E">
        <w:rPr>
          <w:rFonts w:ascii="Akatwarrior" w:hAnsi="Akatwarrior"/>
          <w:b/>
          <w:bCs/>
          <w:sz w:val="28"/>
          <w:szCs w:val="28"/>
        </w:rPr>
        <w:t>Sledge Hammer:</w:t>
      </w:r>
      <w:r w:rsidR="004E70D5" w:rsidRPr="0055177E">
        <w:rPr>
          <w:rFonts w:ascii="Akatwarrior" w:hAnsi="Akatwarrior"/>
          <w:sz w:val="28"/>
          <w:szCs w:val="28"/>
        </w:rPr>
        <w:t xml:space="preserve"> </w:t>
      </w:r>
      <w:r w:rsidRPr="006D65AD">
        <w:rPr>
          <w:rFonts w:ascii="Akatwarrior" w:hAnsi="Akatwarrior"/>
          <w:color w:val="1F3864" w:themeColor="accent1" w:themeShade="80"/>
          <w:sz w:val="28"/>
          <w:szCs w:val="28"/>
        </w:rPr>
        <w:t>The sledge hammer is heavy and has a long handle as shown in Fig. below. Its weight ranges</w:t>
      </w:r>
    </w:p>
    <w:p w14:paraId="48907B5F" w14:textId="3B6C7102"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from 4 to 10 kg. It is used for heavy work. </w:t>
      </w:r>
    </w:p>
    <w:p w14:paraId="6FF43A8E" w14:textId="77777777" w:rsidR="004E70D5" w:rsidRDefault="004E70D5" w:rsidP="005B7AB2">
      <w:pPr>
        <w:spacing w:after="0" w:line="440" w:lineRule="exact"/>
        <w:rPr>
          <w:rFonts w:ascii="Akatwarrior" w:hAnsi="Akatwarrior"/>
          <w:color w:val="1F3864" w:themeColor="accent1" w:themeShade="80"/>
          <w:sz w:val="28"/>
          <w:szCs w:val="28"/>
        </w:rPr>
      </w:pPr>
    </w:p>
    <w:p w14:paraId="69D9B4CA" w14:textId="22DC13E7" w:rsidR="00BE2631" w:rsidRPr="0055177E" w:rsidRDefault="00BE2631" w:rsidP="005B7AB2">
      <w:pPr>
        <w:spacing w:after="0" w:line="440" w:lineRule="exact"/>
        <w:rPr>
          <w:rFonts w:ascii="Akatwarrior" w:hAnsi="Akatwarrior"/>
          <w:b/>
          <w:bCs/>
          <w:sz w:val="28"/>
          <w:szCs w:val="28"/>
        </w:rPr>
      </w:pPr>
      <w:r w:rsidRPr="0055177E">
        <w:rPr>
          <w:rFonts w:ascii="Akatwarrior" w:hAnsi="Akatwarrior"/>
          <w:b/>
          <w:bCs/>
          <w:sz w:val="28"/>
          <w:szCs w:val="28"/>
        </w:rPr>
        <w:t>Tongs:</w:t>
      </w:r>
    </w:p>
    <w:p w14:paraId="5FF99BF2" w14:textId="7764AC8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The work to be forged is generally held in tong. The tongs generally used for holding work are:</w:t>
      </w:r>
    </w:p>
    <w:p w14:paraId="05E088B5" w14:textId="0224BE7A"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a. The Gad tong is used for general </w:t>
      </w:r>
      <w:proofErr w:type="gramStart"/>
      <w:r w:rsidRPr="006D65AD">
        <w:rPr>
          <w:rFonts w:ascii="Akatwarrior" w:hAnsi="Akatwarrior"/>
          <w:color w:val="1F3864" w:themeColor="accent1" w:themeShade="80"/>
          <w:sz w:val="28"/>
          <w:szCs w:val="28"/>
        </w:rPr>
        <w:t>pick up</w:t>
      </w:r>
      <w:proofErr w:type="gramEnd"/>
      <w:r w:rsidRPr="006D65AD">
        <w:rPr>
          <w:rFonts w:ascii="Akatwarrior" w:hAnsi="Akatwarrior"/>
          <w:color w:val="1F3864" w:themeColor="accent1" w:themeShade="80"/>
          <w:sz w:val="28"/>
          <w:szCs w:val="28"/>
        </w:rPr>
        <w:t xml:space="preserve"> work, either straight or tapered.</w:t>
      </w:r>
    </w:p>
    <w:p w14:paraId="11E9298D" w14:textId="067021B8"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b. The straight lip fluted tong used for square, circular and hexagonal bar stock.</w:t>
      </w:r>
    </w:p>
    <w:p w14:paraId="38EBB6A1" w14:textId="015A562C" w:rsidR="00BE2631" w:rsidRPr="006D65AD" w:rsidRDefault="005B7AB2" w:rsidP="005B7AB2">
      <w:pPr>
        <w:spacing w:after="0" w:line="440" w:lineRule="exact"/>
        <w:rPr>
          <w:rFonts w:ascii="Akatwarrior" w:hAnsi="Akatwarrior"/>
          <w:color w:val="1F3864" w:themeColor="accent1" w:themeShade="80"/>
          <w:sz w:val="28"/>
          <w:szCs w:val="28"/>
        </w:rPr>
      </w:pPr>
      <w:r w:rsidRPr="006D65AD">
        <w:rPr>
          <w:rFonts w:ascii="Akatwarrior" w:hAnsi="Akatwarrior"/>
          <w:noProof/>
          <w:color w:val="4472C4" w:themeColor="accent1"/>
          <w:sz w:val="28"/>
          <w:szCs w:val="28"/>
        </w:rPr>
        <w:lastRenderedPageBreak/>
        <w:drawing>
          <wp:anchor distT="0" distB="0" distL="114300" distR="114300" simplePos="0" relativeHeight="251699200" behindDoc="1" locked="0" layoutInCell="1" allowOverlap="1" wp14:anchorId="65EB6ECC" wp14:editId="011BE685">
            <wp:simplePos x="0" y="0"/>
            <wp:positionH relativeFrom="page">
              <wp:posOffset>186266</wp:posOffset>
            </wp:positionH>
            <wp:positionV relativeFrom="page">
              <wp:align>top</wp:align>
            </wp:positionV>
            <wp:extent cx="7698740" cy="96012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99249" cy="9601835"/>
                    </a:xfrm>
                    <a:prstGeom prst="rect">
                      <a:avLst/>
                    </a:prstGeom>
                  </pic:spPr>
                </pic:pic>
              </a:graphicData>
            </a:graphic>
            <wp14:sizeRelH relativeFrom="page">
              <wp14:pctWidth>0</wp14:pctWidth>
            </wp14:sizeRelH>
            <wp14:sizeRelV relativeFrom="page">
              <wp14:pctHeight>0</wp14:pctHeight>
            </wp14:sizeRelV>
          </wp:anchor>
        </w:drawing>
      </w:r>
      <w:r w:rsidR="00BE2631" w:rsidRPr="006D65AD">
        <w:rPr>
          <w:rFonts w:ascii="Akatwarrior" w:hAnsi="Akatwarrior"/>
          <w:color w:val="1F3864" w:themeColor="accent1" w:themeShade="80"/>
          <w:sz w:val="28"/>
          <w:szCs w:val="28"/>
        </w:rPr>
        <w:t>c. The ring tong used for bolts, rivets and other work of circular section.</w:t>
      </w:r>
    </w:p>
    <w:p w14:paraId="45C9FF00" w14:textId="055919D3"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d. The flat tong used for holding for holding work rectangular section.</w:t>
      </w:r>
    </w:p>
    <w:p w14:paraId="71488BE6" w14:textId="78A9C9C0" w:rsidR="00BE2631" w:rsidRPr="005B7AB2" w:rsidRDefault="00BE2631" w:rsidP="005B7AB2">
      <w:pPr>
        <w:spacing w:after="0" w:line="440" w:lineRule="exact"/>
        <w:rPr>
          <w:rFonts w:ascii="Akatwarrior" w:hAnsi="Akatwarrior"/>
          <w:b/>
          <w:bCs/>
          <w:sz w:val="28"/>
          <w:szCs w:val="28"/>
        </w:rPr>
      </w:pPr>
      <w:r w:rsidRPr="005B7AB2">
        <w:rPr>
          <w:rFonts w:ascii="Akatwarrior" w:hAnsi="Akatwarrior"/>
          <w:b/>
          <w:bCs/>
          <w:sz w:val="28"/>
          <w:szCs w:val="28"/>
        </w:rPr>
        <w:t>Swages</w:t>
      </w:r>
    </w:p>
    <w:p w14:paraId="072BDBC9" w14:textId="2F6E55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Swages are used for work which has to be reduced and finished to round, square or hexagonal from.</w:t>
      </w:r>
    </w:p>
    <w:p w14:paraId="389B70C8" w14:textId="03A25E69"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These are made with half grooves of dimensions to suit the work being reduced. Swages consists</w:t>
      </w:r>
    </w:p>
    <w:p w14:paraId="3E427C6D" w14:textId="6A53D619"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of two parts </w:t>
      </w:r>
      <w:r w:rsidRPr="006D65AD">
        <w:rPr>
          <w:rFonts w:ascii="Times New Roman" w:hAnsi="Times New Roman" w:cs="Times New Roman"/>
          <w:color w:val="1F3864" w:themeColor="accent1" w:themeShade="80"/>
          <w:sz w:val="28"/>
          <w:szCs w:val="28"/>
        </w:rPr>
        <w:t>–</w:t>
      </w:r>
      <w:r w:rsidRPr="006D65AD">
        <w:rPr>
          <w:rFonts w:ascii="Akatwarrior" w:hAnsi="Akatwarrior"/>
          <w:color w:val="1F3864" w:themeColor="accent1" w:themeShade="80"/>
          <w:sz w:val="28"/>
          <w:szCs w:val="28"/>
        </w:rPr>
        <w:t xml:space="preserve"> the top part having a handle and the bottom part having a square shank which fits</w:t>
      </w:r>
    </w:p>
    <w:p w14:paraId="17AC3E49" w14:textId="30AEE11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the handle and the bottom part having a square shank which fits into the </w:t>
      </w:r>
      <w:proofErr w:type="spellStart"/>
      <w:r w:rsidRPr="006D65AD">
        <w:rPr>
          <w:rFonts w:ascii="Akatwarrior" w:hAnsi="Akatwarrior"/>
          <w:color w:val="1F3864" w:themeColor="accent1" w:themeShade="80"/>
          <w:sz w:val="28"/>
          <w:szCs w:val="28"/>
        </w:rPr>
        <w:t>haedie</w:t>
      </w:r>
      <w:proofErr w:type="spellEnd"/>
      <w:r w:rsidRPr="006D65AD">
        <w:rPr>
          <w:rFonts w:ascii="Akatwarrior" w:hAnsi="Akatwarrior"/>
          <w:color w:val="1F3864" w:themeColor="accent1" w:themeShade="80"/>
          <w:sz w:val="28"/>
          <w:szCs w:val="28"/>
        </w:rPr>
        <w:t xml:space="preserve"> hole in the face as</w:t>
      </w:r>
    </w:p>
    <w:p w14:paraId="45DE4472"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shown in figure </w:t>
      </w:r>
    </w:p>
    <w:p w14:paraId="7AF49FA7" w14:textId="66051952" w:rsidR="00BE2631" w:rsidRPr="005B7AB2" w:rsidRDefault="00BE2631" w:rsidP="005B7AB2">
      <w:pPr>
        <w:spacing w:after="0" w:line="440" w:lineRule="exact"/>
        <w:rPr>
          <w:rFonts w:ascii="Akatwarrior" w:hAnsi="Akatwarrior"/>
          <w:b/>
          <w:bCs/>
          <w:color w:val="1F3864" w:themeColor="accent1" w:themeShade="80"/>
          <w:sz w:val="28"/>
          <w:szCs w:val="28"/>
        </w:rPr>
      </w:pPr>
      <w:r w:rsidRPr="006D65AD">
        <w:rPr>
          <w:rFonts w:ascii="Akatwarrior" w:hAnsi="Akatwarrior"/>
          <w:color w:val="1F3864" w:themeColor="accent1" w:themeShade="80"/>
          <w:sz w:val="28"/>
          <w:szCs w:val="28"/>
        </w:rPr>
        <w:t xml:space="preserve"> </w:t>
      </w:r>
      <w:r w:rsidRPr="005B7AB2">
        <w:rPr>
          <w:rFonts w:ascii="Akatwarrior" w:hAnsi="Akatwarrior"/>
          <w:b/>
          <w:bCs/>
          <w:sz w:val="28"/>
          <w:szCs w:val="28"/>
        </w:rPr>
        <w:t>Fullers</w:t>
      </w:r>
      <w:r w:rsidR="0055177E">
        <w:rPr>
          <w:rFonts w:ascii="Akatwarrior" w:hAnsi="Akatwarrior"/>
          <w:b/>
          <w:bCs/>
          <w:sz w:val="28"/>
          <w:szCs w:val="28"/>
        </w:rPr>
        <w:t>:</w:t>
      </w:r>
    </w:p>
    <w:p w14:paraId="159DCC7F" w14:textId="4B91568D"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Fullers are used for necking down a piece of work. They are made in top and bottom tools as in</w:t>
      </w:r>
    </w:p>
    <w:p w14:paraId="61BADD4E"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case of swages. Fullers are made in various shapes and sizes according to the needs, the size</w:t>
      </w:r>
    </w:p>
    <w:p w14:paraId="58C8E9E1" w14:textId="16AEA343"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denoting the width of the fuller edge as shown in the figure above.</w:t>
      </w:r>
    </w:p>
    <w:p w14:paraId="36D6AB8B" w14:textId="77777777" w:rsidR="0055177E" w:rsidRDefault="00BE2631" w:rsidP="005B7AB2">
      <w:pPr>
        <w:spacing w:after="0" w:line="440" w:lineRule="exact"/>
        <w:rPr>
          <w:rFonts w:ascii="Akatwarrior" w:hAnsi="Akatwarrior"/>
          <w:b/>
          <w:bCs/>
          <w:sz w:val="28"/>
          <w:szCs w:val="28"/>
        </w:rPr>
      </w:pPr>
      <w:r w:rsidRPr="0055177E">
        <w:rPr>
          <w:rFonts w:ascii="Akatwarrior" w:hAnsi="Akatwarrior"/>
          <w:b/>
          <w:bCs/>
          <w:sz w:val="28"/>
          <w:szCs w:val="28"/>
        </w:rPr>
        <w:t>Flatter:</w:t>
      </w:r>
    </w:p>
    <w:p w14:paraId="2EC12FD6" w14:textId="6CA952B4" w:rsidR="00BE2631" w:rsidRPr="006D65AD" w:rsidRDefault="00BE2631" w:rsidP="005B7AB2">
      <w:pPr>
        <w:spacing w:after="0" w:line="440" w:lineRule="exact"/>
        <w:rPr>
          <w:rFonts w:ascii="Akatwarrior" w:hAnsi="Akatwarrior"/>
          <w:color w:val="1F3864" w:themeColor="accent1" w:themeShade="80"/>
          <w:sz w:val="28"/>
          <w:szCs w:val="28"/>
        </w:rPr>
      </w:pPr>
      <w:r w:rsidRPr="0055177E">
        <w:rPr>
          <w:rFonts w:ascii="Akatwarrior" w:hAnsi="Akatwarrior"/>
          <w:sz w:val="28"/>
          <w:szCs w:val="28"/>
        </w:rPr>
        <w:t xml:space="preserve"> </w:t>
      </w:r>
      <w:r w:rsidRPr="006D65AD">
        <w:rPr>
          <w:rFonts w:ascii="Akatwarrior" w:hAnsi="Akatwarrior"/>
          <w:color w:val="1F3864" w:themeColor="accent1" w:themeShade="80"/>
          <w:sz w:val="28"/>
          <w:szCs w:val="28"/>
        </w:rPr>
        <w:t xml:space="preserve">This is used to flatten and smooth the metal. It is used under a sledge hammer to flatten </w:t>
      </w:r>
    </w:p>
    <w:p w14:paraId="4454E914" w14:textId="27BDEC09"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and smoothen the metal, particularly after its thickness has been reduced using fullers. </w:t>
      </w:r>
    </w:p>
    <w:p w14:paraId="087E70EC" w14:textId="77777777" w:rsidR="00BE2631" w:rsidRPr="0055177E" w:rsidRDefault="00BE2631" w:rsidP="005B7AB2">
      <w:pPr>
        <w:spacing w:after="0" w:line="440" w:lineRule="exact"/>
        <w:rPr>
          <w:rFonts w:ascii="Akatwarrior" w:hAnsi="Akatwarrior"/>
          <w:b/>
          <w:bCs/>
          <w:sz w:val="28"/>
          <w:szCs w:val="28"/>
        </w:rPr>
      </w:pPr>
      <w:r w:rsidRPr="0055177E">
        <w:rPr>
          <w:rFonts w:ascii="Akatwarrior" w:hAnsi="Akatwarrior"/>
          <w:b/>
          <w:bCs/>
          <w:sz w:val="28"/>
          <w:szCs w:val="28"/>
        </w:rPr>
        <w:t xml:space="preserve">FORGING operations:  </w:t>
      </w:r>
    </w:p>
    <w:p w14:paraId="75BEBA3D"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1) Drawing down  </w:t>
      </w:r>
    </w:p>
    <w:p w14:paraId="30FBB251" w14:textId="58090A59"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2) Upsetting  </w:t>
      </w:r>
    </w:p>
    <w:p w14:paraId="42F4A684"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3) Bending  </w:t>
      </w:r>
    </w:p>
    <w:p w14:paraId="3EA4EEAB" w14:textId="15D347EE" w:rsidR="00BE2631" w:rsidRPr="0055177E" w:rsidRDefault="0055177E" w:rsidP="005B7AB2">
      <w:pPr>
        <w:spacing w:after="0" w:line="440" w:lineRule="exact"/>
        <w:rPr>
          <w:rFonts w:ascii="Akatwarrior" w:hAnsi="Akatwarrior"/>
          <w:color w:val="1F3864" w:themeColor="accent1" w:themeShade="80"/>
          <w:sz w:val="28"/>
          <w:szCs w:val="28"/>
        </w:rPr>
      </w:pPr>
      <w:r w:rsidRPr="0055177E">
        <w:rPr>
          <w:rFonts w:ascii="Akatwarrior" w:hAnsi="Akatwarrior"/>
          <w:b/>
          <w:bCs/>
          <w:noProof/>
          <w:sz w:val="28"/>
          <w:szCs w:val="28"/>
        </w:rPr>
        <w:lastRenderedPageBreak/>
        <w:drawing>
          <wp:anchor distT="0" distB="0" distL="114300" distR="114300" simplePos="0" relativeHeight="251703296" behindDoc="1" locked="0" layoutInCell="1" allowOverlap="1" wp14:anchorId="1F4BFA9E" wp14:editId="06F9AF86">
            <wp:simplePos x="0" y="0"/>
            <wp:positionH relativeFrom="page">
              <wp:posOffset>186267</wp:posOffset>
            </wp:positionH>
            <wp:positionV relativeFrom="page">
              <wp:posOffset>25400</wp:posOffset>
            </wp:positionV>
            <wp:extent cx="7698740" cy="9567333"/>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98740" cy="9567333"/>
                    </a:xfrm>
                    <a:prstGeom prst="rect">
                      <a:avLst/>
                    </a:prstGeom>
                  </pic:spPr>
                </pic:pic>
              </a:graphicData>
            </a:graphic>
            <wp14:sizeRelH relativeFrom="page">
              <wp14:pctWidth>0</wp14:pctWidth>
            </wp14:sizeRelH>
            <wp14:sizeRelV relativeFrom="page">
              <wp14:pctHeight>0</wp14:pctHeight>
            </wp14:sizeRelV>
          </wp:anchor>
        </w:drawing>
      </w:r>
      <w:r w:rsidR="00BE2631" w:rsidRPr="0055177E">
        <w:rPr>
          <w:rFonts w:ascii="Akatwarrior" w:hAnsi="Akatwarrior"/>
          <w:b/>
          <w:bCs/>
          <w:sz w:val="28"/>
          <w:szCs w:val="28"/>
        </w:rPr>
        <w:t xml:space="preserve">Drawing down:  </w:t>
      </w:r>
    </w:p>
    <w:p w14:paraId="514A7E64" w14:textId="77777777" w:rsidR="0055177E"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The operation of spreading or thinning action and is accomplished by striking the work piece</w:t>
      </w:r>
      <w:r w:rsidR="004E70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with flat dies. Due to impact of die on metal its thickness is reduced and length is increased</w:t>
      </w:r>
      <w:r w:rsidR="004E70D5">
        <w:rPr>
          <w:rFonts w:ascii="Akatwarrior" w:hAnsi="Akatwarrior"/>
          <w:color w:val="1F3864" w:themeColor="accent1" w:themeShade="80"/>
          <w:sz w:val="28"/>
          <w:szCs w:val="28"/>
        </w:rPr>
        <w:t xml:space="preserve"> </w:t>
      </w:r>
    </w:p>
    <w:p w14:paraId="6A4BD13B" w14:textId="77777777" w:rsidR="0055177E" w:rsidRDefault="0055177E" w:rsidP="005B7AB2">
      <w:pPr>
        <w:spacing w:after="0" w:line="440" w:lineRule="exact"/>
        <w:rPr>
          <w:rFonts w:ascii="Akatwarrior" w:hAnsi="Akatwarrior"/>
          <w:color w:val="1F3864" w:themeColor="accent1" w:themeShade="80"/>
          <w:sz w:val="28"/>
          <w:szCs w:val="28"/>
        </w:rPr>
      </w:pPr>
    </w:p>
    <w:p w14:paraId="24EA21E5" w14:textId="31DF9B0B" w:rsidR="00BE2631" w:rsidRPr="006D65AD" w:rsidRDefault="00BE2631" w:rsidP="005B7AB2">
      <w:pPr>
        <w:spacing w:after="0" w:line="440" w:lineRule="exact"/>
        <w:rPr>
          <w:rFonts w:ascii="Akatwarrior" w:hAnsi="Akatwarrior"/>
          <w:color w:val="1F3864" w:themeColor="accent1" w:themeShade="80"/>
          <w:sz w:val="28"/>
          <w:szCs w:val="28"/>
        </w:rPr>
      </w:pPr>
      <w:r w:rsidRPr="0055177E">
        <w:rPr>
          <w:rFonts w:ascii="Akatwarrior" w:hAnsi="Akatwarrior"/>
          <w:b/>
          <w:bCs/>
          <w:sz w:val="28"/>
          <w:szCs w:val="28"/>
        </w:rPr>
        <w:t>Upsetting:</w:t>
      </w:r>
      <w:r w:rsidRPr="006D65AD">
        <w:rPr>
          <w:rFonts w:ascii="Akatwarrior" w:hAnsi="Akatwarrior"/>
          <w:color w:val="1F3864" w:themeColor="accent1" w:themeShade="80"/>
          <w:sz w:val="28"/>
          <w:szCs w:val="28"/>
        </w:rPr>
        <w:t xml:space="preserve"> This is just opposite to drawing and involves increasing of the cross</w:t>
      </w:r>
      <w:r w:rsidRPr="006D65AD">
        <w:rPr>
          <w:rFonts w:ascii="Times New Roman" w:hAnsi="Times New Roman" w:cs="Times New Roman"/>
          <w:color w:val="1F3864" w:themeColor="accent1" w:themeShade="80"/>
          <w:sz w:val="28"/>
          <w:szCs w:val="28"/>
        </w:rPr>
        <w:t>‐</w:t>
      </w:r>
      <w:r w:rsidRPr="006D65AD">
        <w:rPr>
          <w:rFonts w:ascii="Akatwarrior" w:hAnsi="Akatwarrior"/>
          <w:color w:val="1F3864" w:themeColor="accent1" w:themeShade="80"/>
          <w:sz w:val="28"/>
          <w:szCs w:val="28"/>
        </w:rPr>
        <w:t xml:space="preserve">sectional area usually by pressing or hammering in the direction parallel to the original ingot axis. </w:t>
      </w:r>
    </w:p>
    <w:p w14:paraId="6F0320C0" w14:textId="56F6C44D" w:rsidR="00BE2631"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Only the part to be upset is heated to forging temper and the bar or work is then struck at the end, usually between the hammer and the axis as shown in figure.</w:t>
      </w:r>
    </w:p>
    <w:p w14:paraId="53D5A91F" w14:textId="77777777" w:rsidR="004E70D5" w:rsidRPr="006D65AD" w:rsidRDefault="004E70D5" w:rsidP="005B7AB2">
      <w:pPr>
        <w:spacing w:after="0" w:line="440" w:lineRule="exact"/>
        <w:rPr>
          <w:rFonts w:ascii="Akatwarrior" w:hAnsi="Akatwarrior"/>
          <w:color w:val="1F3864" w:themeColor="accent1" w:themeShade="80"/>
          <w:sz w:val="28"/>
          <w:szCs w:val="28"/>
        </w:rPr>
      </w:pPr>
    </w:p>
    <w:p w14:paraId="660C5C36" w14:textId="12CFCC57" w:rsidR="00BE2631" w:rsidRPr="006D65AD" w:rsidRDefault="00BE2631" w:rsidP="005B7AB2">
      <w:pPr>
        <w:spacing w:after="0" w:line="440" w:lineRule="exact"/>
        <w:rPr>
          <w:rFonts w:ascii="Akatwarrior" w:hAnsi="Akatwarrior"/>
          <w:color w:val="1F3864" w:themeColor="accent1" w:themeShade="80"/>
          <w:sz w:val="28"/>
          <w:szCs w:val="28"/>
        </w:rPr>
      </w:pPr>
      <w:r w:rsidRPr="0055177E">
        <w:rPr>
          <w:rFonts w:ascii="Akatwarrior" w:hAnsi="Akatwarrior"/>
          <w:b/>
          <w:bCs/>
          <w:sz w:val="28"/>
          <w:szCs w:val="28"/>
        </w:rPr>
        <w:t>Bending:</w:t>
      </w:r>
      <w:r w:rsidRPr="0055177E">
        <w:rPr>
          <w:rFonts w:ascii="Akatwarrior" w:hAnsi="Akatwarrior"/>
          <w:sz w:val="28"/>
          <w:szCs w:val="28"/>
        </w:rPr>
        <w:t xml:space="preserve"> </w:t>
      </w:r>
      <w:r w:rsidRPr="006D65AD">
        <w:rPr>
          <w:rFonts w:ascii="Akatwarrior" w:hAnsi="Akatwarrior"/>
          <w:color w:val="1F3864" w:themeColor="accent1" w:themeShade="80"/>
          <w:sz w:val="28"/>
          <w:szCs w:val="28"/>
        </w:rPr>
        <w:t xml:space="preserve">It is one of the most important processes of forging and is very frequently used. </w:t>
      </w:r>
    </w:p>
    <w:p w14:paraId="033A6434" w14:textId="37BC8792"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Bends may be classified a sharp cornered bends or more gradual bends. The operation is </w:t>
      </w:r>
    </w:p>
    <w:p w14:paraId="7222D789" w14:textId="72B62005"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performed by hammering the metal over the edge of the anvil or over a block of metal held </w:t>
      </w:r>
    </w:p>
    <w:p w14:paraId="3DB388E6"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in vice.  </w:t>
      </w:r>
    </w:p>
    <w:p w14:paraId="2F56DBEE" w14:textId="77777777" w:rsidR="004E70D5" w:rsidRDefault="004E70D5" w:rsidP="005B7AB2">
      <w:pPr>
        <w:spacing w:after="0" w:line="440" w:lineRule="exact"/>
        <w:rPr>
          <w:rFonts w:ascii="Akatwarrior" w:hAnsi="Akatwarrior"/>
          <w:b/>
          <w:bCs/>
          <w:sz w:val="28"/>
          <w:szCs w:val="28"/>
        </w:rPr>
      </w:pPr>
    </w:p>
    <w:p w14:paraId="2B97C024" w14:textId="46C5DA5C" w:rsidR="00BE2631" w:rsidRPr="004E70D5" w:rsidRDefault="00BE2631" w:rsidP="005B7AB2">
      <w:pPr>
        <w:spacing w:after="0" w:line="440" w:lineRule="exact"/>
        <w:rPr>
          <w:rFonts w:ascii="Akatwarrior" w:hAnsi="Akatwarrior"/>
          <w:b/>
          <w:bCs/>
          <w:sz w:val="28"/>
          <w:szCs w:val="28"/>
        </w:rPr>
      </w:pPr>
      <w:r w:rsidRPr="004E70D5">
        <w:rPr>
          <w:rFonts w:ascii="Akatwarrior" w:hAnsi="Akatwarrior"/>
          <w:b/>
          <w:bCs/>
          <w:sz w:val="28"/>
          <w:szCs w:val="28"/>
        </w:rPr>
        <w:t xml:space="preserve">Procedure: </w:t>
      </w:r>
    </w:p>
    <w:p w14:paraId="77B2DDB9" w14:textId="37234D2C"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Collect the required raw material of MS circular bar of 25mm diameter and 100mm length. </w:t>
      </w:r>
    </w:p>
    <w:p w14:paraId="6C0DF4E5" w14:textId="32401181"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Place the raw material in the furnace and heated until it become red hot enough for hammering. </w:t>
      </w:r>
    </w:p>
    <w:p w14:paraId="6FEE6354" w14:textId="77777777" w:rsidR="002F2F97"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The specimen is heated till </w:t>
      </w:r>
      <w:proofErr w:type="gramStart"/>
      <w:r w:rsidRPr="006D65AD">
        <w:rPr>
          <w:rFonts w:ascii="Akatwarrior" w:hAnsi="Akatwarrior"/>
          <w:color w:val="1F3864" w:themeColor="accent1" w:themeShade="80"/>
          <w:sz w:val="28"/>
          <w:szCs w:val="28"/>
        </w:rPr>
        <w:t>it</w:t>
      </w:r>
      <w:proofErr w:type="gramEnd"/>
      <w:r w:rsidRPr="006D65AD">
        <w:rPr>
          <w:rFonts w:ascii="Akatwarrior" w:hAnsi="Akatwarrior"/>
          <w:color w:val="1F3864" w:themeColor="accent1" w:themeShade="80"/>
          <w:sz w:val="28"/>
          <w:szCs w:val="28"/>
        </w:rPr>
        <w:t xml:space="preserve"> red hot. (Temperature around 1000 </w:t>
      </w:r>
      <w:r w:rsidRPr="006D65AD">
        <w:rPr>
          <w:rFonts w:ascii="Times New Roman" w:hAnsi="Times New Roman" w:cs="Times New Roman"/>
          <w:color w:val="1F3864" w:themeColor="accent1" w:themeShade="80"/>
          <w:sz w:val="28"/>
          <w:szCs w:val="28"/>
        </w:rPr>
        <w:t>–</w:t>
      </w:r>
      <w:r w:rsidRPr="006D65AD">
        <w:rPr>
          <w:rFonts w:ascii="Akatwarrior" w:hAnsi="Akatwarrior"/>
          <w:color w:val="1F3864" w:themeColor="accent1" w:themeShade="80"/>
          <w:sz w:val="28"/>
          <w:szCs w:val="28"/>
        </w:rPr>
        <w:t xml:space="preserve"> 1300</w:t>
      </w:r>
      <w:r w:rsidRPr="006D65AD">
        <w:rPr>
          <w:rFonts w:ascii="Cambria" w:hAnsi="Cambria" w:cs="Cambria"/>
          <w:color w:val="1F3864" w:themeColor="accent1" w:themeShade="80"/>
          <w:sz w:val="28"/>
          <w:szCs w:val="28"/>
        </w:rPr>
        <w:t>°</w:t>
      </w:r>
      <w:r w:rsidRPr="006D65AD">
        <w:rPr>
          <w:rFonts w:ascii="Akatwarrior" w:hAnsi="Akatwarrior"/>
          <w:color w:val="1F3864" w:themeColor="accent1" w:themeShade="80"/>
          <w:sz w:val="28"/>
          <w:szCs w:val="28"/>
        </w:rPr>
        <w:t xml:space="preserve"> C).</w:t>
      </w:r>
    </w:p>
    <w:p w14:paraId="7E25BBB9" w14:textId="77777777" w:rsidR="002F2F97" w:rsidRDefault="002F2F97" w:rsidP="005B7AB2">
      <w:pPr>
        <w:spacing w:after="0" w:line="440" w:lineRule="exact"/>
        <w:rPr>
          <w:rFonts w:ascii="Akatwarrior" w:hAnsi="Akatwarrior"/>
          <w:color w:val="1F3864" w:themeColor="accent1" w:themeShade="80"/>
          <w:sz w:val="28"/>
          <w:szCs w:val="28"/>
        </w:rPr>
      </w:pPr>
    </w:p>
    <w:p w14:paraId="57B627BC" w14:textId="52880F44" w:rsidR="002F2F97" w:rsidRDefault="002F2F97" w:rsidP="005B7AB2">
      <w:pPr>
        <w:spacing w:after="0" w:line="440" w:lineRule="exact"/>
        <w:rPr>
          <w:rFonts w:ascii="Akatwarrior" w:hAnsi="Akatwarrior"/>
          <w:color w:val="1F3864" w:themeColor="accent1" w:themeShade="80"/>
          <w:sz w:val="28"/>
          <w:szCs w:val="28"/>
        </w:rPr>
      </w:pPr>
    </w:p>
    <w:p w14:paraId="2ED8B321" w14:textId="4B8EDA09" w:rsidR="00BE2631" w:rsidRPr="006D65AD" w:rsidRDefault="002F2F97" w:rsidP="005B7AB2">
      <w:pPr>
        <w:spacing w:after="0" w:line="440" w:lineRule="exact"/>
        <w:rPr>
          <w:rFonts w:ascii="Akatwarrior" w:hAnsi="Akatwarrior"/>
          <w:color w:val="1F3864" w:themeColor="accent1" w:themeShade="80"/>
          <w:sz w:val="28"/>
          <w:szCs w:val="28"/>
        </w:rPr>
      </w:pPr>
      <w:r>
        <w:rPr>
          <w:rFonts w:ascii="Akatwarrior" w:hAnsi="Akatwarrior"/>
          <w:noProof/>
          <w:color w:val="1F3864" w:themeColor="accent1" w:themeShade="80"/>
          <w:sz w:val="28"/>
          <w:szCs w:val="28"/>
        </w:rPr>
        <w:lastRenderedPageBreak/>
        <w:drawing>
          <wp:anchor distT="0" distB="0" distL="114300" distR="114300" simplePos="0" relativeHeight="251708416" behindDoc="0" locked="0" layoutInCell="1" allowOverlap="1" wp14:anchorId="31225E14" wp14:editId="1E87650D">
            <wp:simplePos x="0" y="0"/>
            <wp:positionH relativeFrom="margin">
              <wp:align>right</wp:align>
            </wp:positionH>
            <wp:positionV relativeFrom="paragraph">
              <wp:posOffset>0</wp:posOffset>
            </wp:positionV>
            <wp:extent cx="6400800" cy="81407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0800" cy="8140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katwarrior" w:hAnsi="Akatwarrior"/>
          <w:color w:val="1F3864" w:themeColor="accent1" w:themeShade="80"/>
          <w:sz w:val="28"/>
          <w:szCs w:val="28"/>
        </w:rPr>
        <w:t xml:space="preserve">                                                                                                                </w:t>
      </w:r>
      <w:r w:rsidR="00FC09EF" w:rsidRPr="006D65AD">
        <w:rPr>
          <w:rFonts w:ascii="Akatwarrior" w:hAnsi="Akatwarrior"/>
          <w:noProof/>
          <w:color w:val="4472C4" w:themeColor="accent1"/>
          <w:sz w:val="28"/>
          <w:szCs w:val="28"/>
        </w:rPr>
        <w:lastRenderedPageBreak/>
        <w:drawing>
          <wp:anchor distT="0" distB="0" distL="114300" distR="114300" simplePos="0" relativeHeight="251695104" behindDoc="1" locked="0" layoutInCell="1" allowOverlap="1" wp14:anchorId="47B33052" wp14:editId="211AAA12">
            <wp:simplePos x="0" y="0"/>
            <wp:positionH relativeFrom="page">
              <wp:posOffset>194733</wp:posOffset>
            </wp:positionH>
            <wp:positionV relativeFrom="page">
              <wp:align>top</wp:align>
            </wp:positionV>
            <wp:extent cx="7700010" cy="9592733"/>
            <wp:effectExtent l="0" t="0" r="0" b="889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00908" cy="9593852"/>
                    </a:xfrm>
                    <a:prstGeom prst="rect">
                      <a:avLst/>
                    </a:prstGeom>
                  </pic:spPr>
                </pic:pic>
              </a:graphicData>
            </a:graphic>
            <wp14:sizeRelH relativeFrom="page">
              <wp14:pctWidth>0</wp14:pctWidth>
            </wp14:sizeRelH>
            <wp14:sizeRelV relativeFrom="page">
              <wp14:pctHeight>0</wp14:pctHeight>
            </wp14:sizeRelV>
          </wp:anchor>
        </w:drawing>
      </w:r>
      <w:r w:rsidR="00BE2631" w:rsidRPr="006D65AD">
        <w:rPr>
          <w:rFonts w:ascii="Akatwarrior" w:hAnsi="Akatwarrior"/>
          <w:color w:val="1F3864" w:themeColor="accent1" w:themeShade="80"/>
          <w:sz w:val="28"/>
          <w:szCs w:val="28"/>
        </w:rPr>
        <w:t xml:space="preserve">When the material is in the </w:t>
      </w:r>
      <w:proofErr w:type="gramStart"/>
      <w:r w:rsidR="00BE2631" w:rsidRPr="006D65AD">
        <w:rPr>
          <w:rFonts w:ascii="Akatwarrior" w:hAnsi="Akatwarrior"/>
          <w:color w:val="1F3864" w:themeColor="accent1" w:themeShade="80"/>
          <w:sz w:val="28"/>
          <w:szCs w:val="28"/>
        </w:rPr>
        <w:t>red hot</w:t>
      </w:r>
      <w:proofErr w:type="gramEnd"/>
      <w:r w:rsidR="00BE2631" w:rsidRPr="006D65AD">
        <w:rPr>
          <w:rFonts w:ascii="Akatwarrior" w:hAnsi="Akatwarrior"/>
          <w:color w:val="1F3864" w:themeColor="accent1" w:themeShade="80"/>
          <w:sz w:val="28"/>
          <w:szCs w:val="28"/>
        </w:rPr>
        <w:t xml:space="preserve"> state, it is said to be in the plastic state.  </w:t>
      </w:r>
    </w:p>
    <w:p w14:paraId="4A5CD107" w14:textId="22A61395"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The </w:t>
      </w:r>
      <w:proofErr w:type="gramStart"/>
      <w:r w:rsidRPr="006D65AD">
        <w:rPr>
          <w:rFonts w:ascii="Akatwarrior" w:hAnsi="Akatwarrior"/>
          <w:color w:val="1F3864" w:themeColor="accent1" w:themeShade="80"/>
          <w:sz w:val="28"/>
          <w:szCs w:val="28"/>
        </w:rPr>
        <w:t>red hot</w:t>
      </w:r>
      <w:proofErr w:type="gramEnd"/>
      <w:r w:rsidRPr="006D65AD">
        <w:rPr>
          <w:rFonts w:ascii="Akatwarrior" w:hAnsi="Akatwarrior"/>
          <w:color w:val="1F3864" w:themeColor="accent1" w:themeShade="80"/>
          <w:sz w:val="28"/>
          <w:szCs w:val="28"/>
        </w:rPr>
        <w:t xml:space="preserve"> specimen is then placed on the anvil and held by tongs  </w:t>
      </w:r>
    </w:p>
    <w:p w14:paraId="65CBE3CA" w14:textId="179F0BA8"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Hit the job hard by using the sledge hammer by holding one end with the help of tongs.  </w:t>
      </w:r>
    </w:p>
    <w:p w14:paraId="344774E0" w14:textId="1DE6B4B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Change the position of the job and repeat hammering to change the rod from round to</w:t>
      </w:r>
      <w:r w:rsidR="004E70D5">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square.  </w:t>
      </w:r>
    </w:p>
    <w:p w14:paraId="345B88EC"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Repeat heating and hammering until the required shape is obtained.  </w:t>
      </w:r>
    </w:p>
    <w:p w14:paraId="36A08D84"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A flatter is used to obtain a fine finish on the job.  </w:t>
      </w:r>
    </w:p>
    <w:p w14:paraId="4861DB3E"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 Finally, the job is cooled by dipping in water.  </w:t>
      </w:r>
    </w:p>
    <w:p w14:paraId="6D24AEA4" w14:textId="77777777" w:rsidR="00BE2631" w:rsidRPr="00AE55A1" w:rsidRDefault="00BE2631" w:rsidP="005B7AB2">
      <w:pPr>
        <w:spacing w:after="0" w:line="440" w:lineRule="exact"/>
        <w:rPr>
          <w:rFonts w:ascii="Akatwarrior" w:hAnsi="Akatwarrior"/>
          <w:b/>
          <w:bCs/>
          <w:sz w:val="28"/>
          <w:szCs w:val="28"/>
        </w:rPr>
      </w:pPr>
      <w:r w:rsidRPr="00AE55A1">
        <w:rPr>
          <w:rFonts w:ascii="Akatwarrior" w:hAnsi="Akatwarrior"/>
          <w:b/>
          <w:bCs/>
          <w:sz w:val="28"/>
          <w:szCs w:val="28"/>
        </w:rPr>
        <w:t xml:space="preserve">Safety and precaution: </w:t>
      </w:r>
    </w:p>
    <w:p w14:paraId="334CB09B"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1. Always avoid the use of damaged hammers. </w:t>
      </w:r>
    </w:p>
    <w:p w14:paraId="201FFADC"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2. Never strike a hardened surface with a hardened tool. </w:t>
      </w:r>
    </w:p>
    <w:p w14:paraId="05E78784"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3. No person should be allowed to stand in line with the flying objects. </w:t>
      </w:r>
    </w:p>
    <w:p w14:paraId="1E469245"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4. Always use the proper tongs according to the type of work. </w:t>
      </w:r>
    </w:p>
    <w:p w14:paraId="14662734"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5. The anvil should always be free from moisture and grease while in use. </w:t>
      </w:r>
    </w:p>
    <w:p w14:paraId="2DFAA9F8"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6. Always wear proper clothes, foot</w:t>
      </w:r>
      <w:r w:rsidRPr="006D65AD">
        <w:rPr>
          <w:rFonts w:ascii="Times New Roman" w:hAnsi="Times New Roman" w:cs="Times New Roman"/>
          <w:color w:val="1F3864" w:themeColor="accent1" w:themeShade="80"/>
          <w:sz w:val="28"/>
          <w:szCs w:val="28"/>
        </w:rPr>
        <w:t>‐</w:t>
      </w:r>
      <w:r w:rsidRPr="006D65AD">
        <w:rPr>
          <w:rFonts w:ascii="Akatwarrior" w:hAnsi="Akatwarrior"/>
          <w:color w:val="1F3864" w:themeColor="accent1" w:themeShade="80"/>
          <w:sz w:val="28"/>
          <w:szCs w:val="28"/>
        </w:rPr>
        <w:t xml:space="preserve">wears and goggles. </w:t>
      </w:r>
    </w:p>
    <w:p w14:paraId="04574BCA"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7. The handle of the hammer should always be tightly fitted in the head of the hammer. </w:t>
      </w:r>
    </w:p>
    <w:p w14:paraId="24033CCE"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8. Always put out the fire in the forge before leaving the forge shop. </w:t>
      </w:r>
    </w:p>
    <w:p w14:paraId="2B407C0F"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9. Always keep the working space clean. </w:t>
      </w:r>
    </w:p>
    <w:p w14:paraId="63E42164"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10. Proper safety guards should be provided on all revolving parts. </w:t>
      </w:r>
    </w:p>
    <w:p w14:paraId="41E1E048" w14:textId="77777777"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 xml:space="preserve">11. During machine forging, always observe the safety rules prescribed for each machine. </w:t>
      </w:r>
    </w:p>
    <w:p w14:paraId="0F417B81" w14:textId="18A58CEB" w:rsidR="00BE2631" w:rsidRPr="006D65AD" w:rsidRDefault="00BE2631" w:rsidP="005B7AB2">
      <w:pPr>
        <w:spacing w:after="0" w:line="440" w:lineRule="exact"/>
        <w:rPr>
          <w:rFonts w:ascii="Akatwarrior" w:hAnsi="Akatwarrior"/>
          <w:color w:val="1F3864" w:themeColor="accent1" w:themeShade="80"/>
          <w:sz w:val="28"/>
          <w:szCs w:val="28"/>
        </w:rPr>
      </w:pPr>
      <w:r w:rsidRPr="006D65AD">
        <w:rPr>
          <w:rFonts w:ascii="Akatwarrior" w:hAnsi="Akatwarrior"/>
          <w:color w:val="1F3864" w:themeColor="accent1" w:themeShade="80"/>
          <w:sz w:val="28"/>
          <w:szCs w:val="28"/>
        </w:rPr>
        <w:t>12. One must have the thorough knowledge of the working of the forging machine before</w:t>
      </w:r>
      <w:r w:rsidR="0055177E">
        <w:rPr>
          <w:rFonts w:ascii="Akatwarrior" w:hAnsi="Akatwarrior"/>
          <w:color w:val="1F3864" w:themeColor="accent1" w:themeShade="80"/>
          <w:sz w:val="28"/>
          <w:szCs w:val="28"/>
        </w:rPr>
        <w:t xml:space="preserve"> </w:t>
      </w:r>
      <w:r w:rsidRPr="006D65AD">
        <w:rPr>
          <w:rFonts w:ascii="Akatwarrior" w:hAnsi="Akatwarrior"/>
          <w:color w:val="1F3864" w:themeColor="accent1" w:themeShade="80"/>
          <w:sz w:val="28"/>
          <w:szCs w:val="28"/>
        </w:rPr>
        <w:t xml:space="preserve">operating it.  </w:t>
      </w:r>
    </w:p>
    <w:p w14:paraId="51040C73" w14:textId="77777777" w:rsidR="004E70D5" w:rsidRDefault="004E70D5" w:rsidP="005B7AB2">
      <w:pPr>
        <w:spacing w:after="0" w:line="440" w:lineRule="exact"/>
        <w:rPr>
          <w:rFonts w:ascii="Akatwarrior" w:hAnsi="Akatwarrior"/>
          <w:color w:val="1F3864" w:themeColor="accent1" w:themeShade="80"/>
          <w:sz w:val="28"/>
          <w:szCs w:val="28"/>
        </w:rPr>
      </w:pPr>
    </w:p>
    <w:p w14:paraId="01BD46FC" w14:textId="55738F60" w:rsidR="004E70D5" w:rsidRDefault="000C291E" w:rsidP="005B7AB2">
      <w:pPr>
        <w:spacing w:after="0" w:line="440" w:lineRule="exact"/>
        <w:rPr>
          <w:rFonts w:ascii="Akatwarrior" w:hAnsi="Akatwarrior"/>
          <w:color w:val="1F3864" w:themeColor="accent1" w:themeShade="80"/>
          <w:sz w:val="28"/>
          <w:szCs w:val="28"/>
        </w:rPr>
      </w:pPr>
      <w:r w:rsidRPr="006D65AD">
        <w:rPr>
          <w:rFonts w:ascii="Akatwarrior" w:hAnsi="Akatwarrior"/>
          <w:noProof/>
          <w:color w:val="4472C4" w:themeColor="accent1"/>
          <w:sz w:val="28"/>
          <w:szCs w:val="28"/>
        </w:rPr>
        <w:lastRenderedPageBreak/>
        <w:drawing>
          <wp:anchor distT="0" distB="0" distL="114300" distR="114300" simplePos="0" relativeHeight="251705344" behindDoc="1" locked="0" layoutInCell="1" allowOverlap="1" wp14:anchorId="0D66B431" wp14:editId="13046106">
            <wp:simplePos x="0" y="0"/>
            <wp:positionH relativeFrom="page">
              <wp:posOffset>175260</wp:posOffset>
            </wp:positionH>
            <wp:positionV relativeFrom="page">
              <wp:align>top</wp:align>
            </wp:positionV>
            <wp:extent cx="7698570" cy="9491133"/>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03390" cy="9497076"/>
                    </a:xfrm>
                    <a:prstGeom prst="rect">
                      <a:avLst/>
                    </a:prstGeom>
                  </pic:spPr>
                </pic:pic>
              </a:graphicData>
            </a:graphic>
            <wp14:sizeRelH relativeFrom="page">
              <wp14:pctWidth>0</wp14:pctWidth>
            </wp14:sizeRelH>
            <wp14:sizeRelV relativeFrom="page">
              <wp14:pctHeight>0</wp14:pctHeight>
            </wp14:sizeRelV>
          </wp:anchor>
        </w:drawing>
      </w:r>
    </w:p>
    <w:p w14:paraId="5073508A" w14:textId="77777777" w:rsidR="004E70D5" w:rsidRDefault="004E70D5" w:rsidP="005B7AB2">
      <w:pPr>
        <w:spacing w:after="0" w:line="440" w:lineRule="exact"/>
        <w:rPr>
          <w:rFonts w:ascii="Akatwarrior" w:hAnsi="Akatwarrior"/>
          <w:color w:val="1F3864" w:themeColor="accent1" w:themeShade="80"/>
          <w:sz w:val="28"/>
          <w:szCs w:val="28"/>
        </w:rPr>
      </w:pPr>
    </w:p>
    <w:p w14:paraId="5E2BC6EC" w14:textId="5558F31C" w:rsidR="00BE2631" w:rsidRPr="0055177E" w:rsidRDefault="00BE2631" w:rsidP="005B7AB2">
      <w:pPr>
        <w:spacing w:after="0" w:line="440" w:lineRule="exact"/>
        <w:rPr>
          <w:rFonts w:ascii="Akatwarrior" w:hAnsi="Akatwarrior"/>
          <w:b/>
          <w:bCs/>
          <w:sz w:val="28"/>
          <w:szCs w:val="28"/>
        </w:rPr>
      </w:pPr>
      <w:r w:rsidRPr="0055177E">
        <w:rPr>
          <w:rFonts w:ascii="Akatwarrior" w:hAnsi="Akatwarrior"/>
          <w:b/>
          <w:bCs/>
          <w:sz w:val="28"/>
          <w:szCs w:val="28"/>
        </w:rPr>
        <w:t xml:space="preserve">Result:  </w:t>
      </w:r>
    </w:p>
    <w:p w14:paraId="2C5EB673" w14:textId="66C9594B" w:rsidR="00BE2631" w:rsidRPr="006D65AD" w:rsidRDefault="00BE2631" w:rsidP="005B7AB2">
      <w:pPr>
        <w:spacing w:after="0" w:line="440" w:lineRule="exact"/>
        <w:rPr>
          <w:rFonts w:ascii="Akatwarrior" w:hAnsi="Akatwarrior"/>
          <w:color w:val="1F3864" w:themeColor="accent1" w:themeShade="80"/>
          <w:sz w:val="28"/>
          <w:szCs w:val="28"/>
        </w:rPr>
      </w:pPr>
      <w:proofErr w:type="gramStart"/>
      <w:r w:rsidRPr="006D65AD">
        <w:rPr>
          <w:rFonts w:ascii="Akatwarrior" w:hAnsi="Akatwarrior"/>
          <w:color w:val="1F3864" w:themeColor="accent1" w:themeShade="80"/>
          <w:sz w:val="28"/>
          <w:szCs w:val="28"/>
        </w:rPr>
        <w:t>Thus</w:t>
      </w:r>
      <w:proofErr w:type="gramEnd"/>
      <w:r w:rsidRPr="006D65AD">
        <w:rPr>
          <w:rFonts w:ascii="Akatwarrior" w:hAnsi="Akatwarrior"/>
          <w:color w:val="1F3864" w:themeColor="accent1" w:themeShade="80"/>
          <w:sz w:val="28"/>
          <w:szCs w:val="28"/>
        </w:rPr>
        <w:t xml:space="preserve"> the round rod is transferred to a square rod for the given dimensions</w:t>
      </w:r>
      <w:r w:rsidR="0055177E">
        <w:rPr>
          <w:rFonts w:ascii="Akatwarrior" w:hAnsi="Akatwarrior"/>
          <w:color w:val="1F3864" w:themeColor="accent1" w:themeShade="80"/>
          <w:sz w:val="28"/>
          <w:szCs w:val="28"/>
        </w:rPr>
        <w:t>.</w:t>
      </w:r>
      <w:r w:rsidR="004E70D5" w:rsidRPr="004E70D5">
        <w:rPr>
          <w:rFonts w:ascii="Akatwarrior" w:hAnsi="Akatwarrior"/>
          <w:noProof/>
          <w:color w:val="4472C4" w:themeColor="accent1"/>
          <w:sz w:val="28"/>
          <w:szCs w:val="28"/>
        </w:rPr>
        <w:t xml:space="preserve"> </w:t>
      </w:r>
    </w:p>
    <w:sectPr w:rsidR="00BE2631" w:rsidRPr="006D65AD" w:rsidSect="00B953D0">
      <w:pgSz w:w="12240" w:h="15840" w:code="1"/>
      <w:pgMar w:top="1440" w:right="1080" w:bottom="1440" w:left="1080" w:header="17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DB01A" w14:textId="77777777" w:rsidR="00EE5235" w:rsidRDefault="00EE5235" w:rsidP="006A3BFF">
      <w:pPr>
        <w:spacing w:after="0" w:line="240" w:lineRule="auto"/>
      </w:pPr>
      <w:r>
        <w:separator/>
      </w:r>
    </w:p>
  </w:endnote>
  <w:endnote w:type="continuationSeparator" w:id="0">
    <w:p w14:paraId="2DCDAF81" w14:textId="77777777" w:rsidR="00EE5235" w:rsidRDefault="00EE5235" w:rsidP="006A3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katwarrior">
    <w:panose1 w:val="02000503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3D2DC" w14:textId="77777777" w:rsidR="00EE5235" w:rsidRDefault="00EE5235" w:rsidP="006A3BFF">
      <w:pPr>
        <w:spacing w:after="0" w:line="240" w:lineRule="auto"/>
      </w:pPr>
      <w:r>
        <w:separator/>
      </w:r>
    </w:p>
  </w:footnote>
  <w:footnote w:type="continuationSeparator" w:id="0">
    <w:p w14:paraId="08831FDE" w14:textId="77777777" w:rsidR="00EE5235" w:rsidRDefault="00EE5235" w:rsidP="006A3BF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TM3NDAxMDcwsDRS0lEKTi0uzszPAykwrAUAtvedkCwAAAA="/>
  </w:docVars>
  <w:rsids>
    <w:rsidRoot w:val="00BE2631"/>
    <w:rsid w:val="000C291E"/>
    <w:rsid w:val="002F2F97"/>
    <w:rsid w:val="004E70D5"/>
    <w:rsid w:val="0055177E"/>
    <w:rsid w:val="00565D91"/>
    <w:rsid w:val="005B7AB2"/>
    <w:rsid w:val="006A3BFF"/>
    <w:rsid w:val="006D65AD"/>
    <w:rsid w:val="009313D6"/>
    <w:rsid w:val="00AE0D0D"/>
    <w:rsid w:val="00AE55A1"/>
    <w:rsid w:val="00B953D0"/>
    <w:rsid w:val="00BE2631"/>
    <w:rsid w:val="00EC6A50"/>
    <w:rsid w:val="00EE5235"/>
    <w:rsid w:val="00EF3A3E"/>
    <w:rsid w:val="00FB78D5"/>
    <w:rsid w:val="00FC09EF"/>
    <w:rsid w:val="00FD1A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21CF1F"/>
  <w15:chartTrackingRefBased/>
  <w15:docId w15:val="{BED8FFF2-3317-487B-A0AB-E90CB207B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5D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5D9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A3B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3BFF"/>
  </w:style>
  <w:style w:type="paragraph" w:styleId="Footer">
    <w:name w:val="footer"/>
    <w:basedOn w:val="Normal"/>
    <w:link w:val="FooterChar"/>
    <w:uiPriority w:val="99"/>
    <w:unhideWhenUsed/>
    <w:rsid w:val="006A3B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3BFF"/>
  </w:style>
  <w:style w:type="paragraph" w:styleId="ListParagraph">
    <w:name w:val="List Paragraph"/>
    <w:basedOn w:val="Normal"/>
    <w:uiPriority w:val="34"/>
    <w:qFormat/>
    <w:rsid w:val="004E70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24772-2212-4F3B-91E8-E6AAEA133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15</Pages>
  <Words>1908</Words>
  <Characters>1087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T GUPTA</dc:creator>
  <cp:keywords/>
  <dc:description/>
  <cp:lastModifiedBy>AKSHAT GUPTA</cp:lastModifiedBy>
  <cp:revision>4</cp:revision>
  <cp:lastPrinted>2021-06-15T22:03:00Z</cp:lastPrinted>
  <dcterms:created xsi:type="dcterms:W3CDTF">2021-06-15T18:51:00Z</dcterms:created>
  <dcterms:modified xsi:type="dcterms:W3CDTF">2021-06-15T22:06:00Z</dcterms:modified>
</cp:coreProperties>
</file>